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15574" w14:textId="77777777" w:rsidR="00E37936" w:rsidRDefault="00E37936" w:rsidP="00335AE7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ACC746D" w14:textId="512A865C" w:rsidR="00335AE7" w:rsidRPr="00183315" w:rsidRDefault="00335AE7" w:rsidP="00335AE7">
      <w:pPr>
        <w:jc w:val="center"/>
        <w:rPr>
          <w:rFonts w:ascii="Times New Roman" w:hAnsi="Times New Roman"/>
          <w:b/>
          <w:sz w:val="24"/>
          <w:szCs w:val="24"/>
        </w:rPr>
      </w:pPr>
      <w:r w:rsidRPr="00183315">
        <w:rPr>
          <w:rFonts w:ascii="Times New Roman" w:hAnsi="Times New Roman"/>
          <w:b/>
          <w:sz w:val="24"/>
          <w:szCs w:val="24"/>
        </w:rPr>
        <w:t>VILLAGE OF TUXEDO PARK</w:t>
      </w:r>
    </w:p>
    <w:p w14:paraId="509B4161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80 LORILLARD ROAD</w:t>
      </w:r>
    </w:p>
    <w:p w14:paraId="6CA91029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TUXEDO PARK, NEW YORK 10987</w:t>
      </w:r>
    </w:p>
    <w:p w14:paraId="2CDDDBEC" w14:textId="77777777" w:rsidR="00335AE7" w:rsidRPr="00183315" w:rsidRDefault="00335AE7" w:rsidP="00335AE7">
      <w:pPr>
        <w:rPr>
          <w:rFonts w:ascii="Times New Roman" w:hAnsi="Times New Roman"/>
          <w:sz w:val="20"/>
        </w:rPr>
      </w:pPr>
    </w:p>
    <w:p w14:paraId="564ABD48" w14:textId="77777777" w:rsidR="00335AE7" w:rsidRPr="00183315" w:rsidRDefault="00335AE7" w:rsidP="00335AE7">
      <w:pPr>
        <w:outlineLvl w:val="0"/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>David C. McFadden</w:t>
      </w:r>
    </w:p>
    <w:p w14:paraId="0C4C571D" w14:textId="7325A58B" w:rsidR="00335AE7" w:rsidRDefault="00335AE7" w:rsidP="00335AE7">
      <w:pPr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 xml:space="preserve">           Mayor</w:t>
      </w:r>
    </w:p>
    <w:p w14:paraId="104D3E05" w14:textId="77777777" w:rsidR="000072FB" w:rsidRPr="009C7517" w:rsidRDefault="000072FB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>AGENDA</w:t>
      </w:r>
    </w:p>
    <w:p w14:paraId="62EC141D" w14:textId="77777777" w:rsidR="00B166FE" w:rsidRDefault="000072FB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 xml:space="preserve">BOARD OF TRUSTEES </w:t>
      </w:r>
    </w:p>
    <w:p w14:paraId="7F79C4A3" w14:textId="1B514B6B" w:rsidR="003A4058" w:rsidRPr="009C7517" w:rsidRDefault="003A4058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>PUBLIC HEARING</w:t>
      </w:r>
      <w:r w:rsidR="006D046F">
        <w:rPr>
          <w:rFonts w:ascii="Times New Roman" w:hAnsi="Times New Roman"/>
          <w:b/>
          <w:sz w:val="24"/>
          <w:szCs w:val="24"/>
        </w:rPr>
        <w:t xml:space="preserve"> -7:00 PM</w:t>
      </w:r>
    </w:p>
    <w:p w14:paraId="4239616E" w14:textId="2679E1ED" w:rsidR="00042D9E" w:rsidRPr="009C7517" w:rsidRDefault="00CE1925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 xml:space="preserve">REGULAR </w:t>
      </w:r>
      <w:r w:rsidR="00AE236E" w:rsidRPr="009C7517">
        <w:rPr>
          <w:rFonts w:ascii="Times New Roman" w:hAnsi="Times New Roman"/>
          <w:b/>
          <w:sz w:val="24"/>
          <w:szCs w:val="24"/>
        </w:rPr>
        <w:t>MEETING</w:t>
      </w:r>
      <w:r w:rsidR="006D046F">
        <w:rPr>
          <w:rFonts w:ascii="Times New Roman" w:hAnsi="Times New Roman"/>
          <w:b/>
          <w:sz w:val="24"/>
          <w:szCs w:val="24"/>
        </w:rPr>
        <w:t xml:space="preserve"> – 7:</w:t>
      </w:r>
      <w:r w:rsidR="00F0544F">
        <w:rPr>
          <w:rFonts w:ascii="Times New Roman" w:hAnsi="Times New Roman"/>
          <w:b/>
          <w:sz w:val="24"/>
          <w:szCs w:val="24"/>
        </w:rPr>
        <w:t>1</w:t>
      </w:r>
      <w:r w:rsidR="006D046F">
        <w:rPr>
          <w:rFonts w:ascii="Times New Roman" w:hAnsi="Times New Roman"/>
          <w:b/>
          <w:sz w:val="24"/>
          <w:szCs w:val="24"/>
        </w:rPr>
        <w:t>0 PM to 8:30 PM</w:t>
      </w:r>
    </w:p>
    <w:p w14:paraId="5F03D64D" w14:textId="620A18A0" w:rsidR="000072FB" w:rsidRDefault="00EF275F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U</w:t>
      </w:r>
      <w:r w:rsidR="00F0544F">
        <w:rPr>
          <w:rFonts w:ascii="Times New Roman" w:hAnsi="Times New Roman"/>
          <w:b/>
          <w:sz w:val="24"/>
          <w:szCs w:val="24"/>
        </w:rPr>
        <w:t>LY</w:t>
      </w:r>
      <w:r w:rsidR="00143DB4" w:rsidRPr="009C7517">
        <w:rPr>
          <w:rFonts w:ascii="Times New Roman" w:hAnsi="Times New Roman"/>
          <w:b/>
          <w:sz w:val="24"/>
          <w:szCs w:val="24"/>
        </w:rPr>
        <w:t xml:space="preserve"> </w:t>
      </w:r>
      <w:r w:rsidR="00F0544F">
        <w:rPr>
          <w:rFonts w:ascii="Times New Roman" w:hAnsi="Times New Roman"/>
          <w:b/>
          <w:sz w:val="24"/>
          <w:szCs w:val="24"/>
        </w:rPr>
        <w:t>20</w:t>
      </w:r>
      <w:r w:rsidR="00143DB4" w:rsidRPr="009C7517">
        <w:rPr>
          <w:rFonts w:ascii="Times New Roman" w:hAnsi="Times New Roman"/>
          <w:b/>
          <w:sz w:val="24"/>
          <w:szCs w:val="24"/>
        </w:rPr>
        <w:t>,</w:t>
      </w:r>
      <w:r w:rsidR="000072FB" w:rsidRPr="009C7517">
        <w:rPr>
          <w:rFonts w:ascii="Times New Roman" w:hAnsi="Times New Roman"/>
          <w:b/>
          <w:sz w:val="24"/>
          <w:szCs w:val="24"/>
        </w:rPr>
        <w:t xml:space="preserve"> 202</w:t>
      </w:r>
      <w:r w:rsidR="00D32144">
        <w:rPr>
          <w:rFonts w:ascii="Times New Roman" w:hAnsi="Times New Roman"/>
          <w:b/>
          <w:sz w:val="24"/>
          <w:szCs w:val="24"/>
        </w:rPr>
        <w:t>2</w:t>
      </w:r>
    </w:p>
    <w:p w14:paraId="101FEF22" w14:textId="3425ADBD" w:rsidR="000F4778" w:rsidRDefault="000F4778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1144C08B" w14:textId="159B3E89" w:rsidR="006D046F" w:rsidRDefault="006D046F" w:rsidP="006D046F">
      <w:pPr>
        <w:rPr>
          <w:rFonts w:ascii="Times New Roman" w:hAnsi="Times New Roman"/>
          <w:sz w:val="24"/>
          <w:szCs w:val="24"/>
        </w:rPr>
      </w:pPr>
    </w:p>
    <w:p w14:paraId="422CBCCD" w14:textId="3E0DAC5D" w:rsidR="00167B4F" w:rsidRPr="00167B4F" w:rsidRDefault="00167B4F" w:rsidP="00167B4F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167B4F">
        <w:rPr>
          <w:rFonts w:ascii="Times New Roman" w:hAnsi="Times New Roman"/>
          <w:b/>
          <w:sz w:val="24"/>
          <w:szCs w:val="24"/>
        </w:rPr>
        <w:t>PUBLIC HEARING -</w:t>
      </w:r>
      <w:r w:rsidR="007E71DE">
        <w:rPr>
          <w:rFonts w:ascii="Times New Roman" w:hAnsi="Times New Roman"/>
          <w:b/>
          <w:sz w:val="24"/>
          <w:szCs w:val="24"/>
        </w:rPr>
        <w:t xml:space="preserve"> </w:t>
      </w:r>
      <w:r w:rsidR="00F0544F">
        <w:rPr>
          <w:rFonts w:ascii="Times New Roman" w:hAnsi="Times New Roman"/>
          <w:b/>
          <w:sz w:val="24"/>
          <w:szCs w:val="24"/>
        </w:rPr>
        <w:t>7</w:t>
      </w:r>
      <w:r w:rsidRPr="00167B4F">
        <w:rPr>
          <w:rFonts w:ascii="Times New Roman" w:hAnsi="Times New Roman"/>
          <w:b/>
          <w:sz w:val="24"/>
          <w:szCs w:val="24"/>
        </w:rPr>
        <w:t>:</w:t>
      </w:r>
      <w:r w:rsidR="00F0544F">
        <w:rPr>
          <w:rFonts w:ascii="Times New Roman" w:hAnsi="Times New Roman"/>
          <w:b/>
          <w:sz w:val="24"/>
          <w:szCs w:val="24"/>
        </w:rPr>
        <w:t>0</w:t>
      </w:r>
      <w:r w:rsidRPr="00167B4F">
        <w:rPr>
          <w:rFonts w:ascii="Times New Roman" w:hAnsi="Times New Roman"/>
          <w:b/>
          <w:sz w:val="24"/>
          <w:szCs w:val="24"/>
        </w:rPr>
        <w:t>0 PM to 7:</w:t>
      </w:r>
      <w:r w:rsidR="00F0544F">
        <w:rPr>
          <w:rFonts w:ascii="Times New Roman" w:hAnsi="Times New Roman"/>
          <w:b/>
          <w:sz w:val="24"/>
          <w:szCs w:val="24"/>
        </w:rPr>
        <w:t>1</w:t>
      </w:r>
      <w:r w:rsidRPr="00167B4F">
        <w:rPr>
          <w:rFonts w:ascii="Times New Roman" w:hAnsi="Times New Roman"/>
          <w:b/>
          <w:sz w:val="24"/>
          <w:szCs w:val="24"/>
        </w:rPr>
        <w:t>0 PM</w:t>
      </w:r>
    </w:p>
    <w:p w14:paraId="367F1345" w14:textId="77777777" w:rsidR="00B52873" w:rsidRPr="009C7517" w:rsidRDefault="00B52873" w:rsidP="00B52873">
      <w:pPr>
        <w:outlineLvl w:val="0"/>
        <w:rPr>
          <w:rFonts w:ascii="Times New Roman" w:hAnsi="Times New Roman"/>
          <w:bCs/>
          <w:sz w:val="24"/>
          <w:szCs w:val="24"/>
        </w:rPr>
      </w:pPr>
    </w:p>
    <w:p w14:paraId="44130A1E" w14:textId="77777777" w:rsidR="00B52873" w:rsidRPr="009C7517" w:rsidRDefault="00B52873" w:rsidP="00B52873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Call to Order</w:t>
      </w:r>
    </w:p>
    <w:p w14:paraId="7CF47E25" w14:textId="29BAC17C" w:rsidR="00B52873" w:rsidRDefault="00B52873" w:rsidP="00B52873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Board Roll Call</w:t>
      </w:r>
    </w:p>
    <w:p w14:paraId="3F1B6288" w14:textId="31F6F533" w:rsidR="00B52873" w:rsidRPr="009D2D20" w:rsidRDefault="004C3AA5" w:rsidP="00B52873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pen </w:t>
      </w:r>
      <w:r w:rsidR="00B52873" w:rsidRPr="009D2D20">
        <w:rPr>
          <w:rFonts w:ascii="Times New Roman" w:hAnsi="Times New Roman"/>
          <w:sz w:val="24"/>
          <w:szCs w:val="24"/>
        </w:rPr>
        <w:t xml:space="preserve">the Public Hearing on </w:t>
      </w:r>
      <w:r w:rsidR="00124E18">
        <w:rPr>
          <w:rFonts w:ascii="Times New Roman" w:hAnsi="Times New Roman"/>
          <w:sz w:val="24"/>
          <w:szCs w:val="24"/>
        </w:rPr>
        <w:t xml:space="preserve">Draft </w:t>
      </w:r>
      <w:r w:rsidR="00B52873" w:rsidRPr="009D2D20">
        <w:rPr>
          <w:rFonts w:ascii="Times New Roman" w:hAnsi="Times New Roman"/>
          <w:sz w:val="24"/>
          <w:szCs w:val="24"/>
        </w:rPr>
        <w:t xml:space="preserve">Local Law No. </w:t>
      </w:r>
      <w:r w:rsidR="00F0544F">
        <w:rPr>
          <w:rFonts w:ascii="Times New Roman" w:hAnsi="Times New Roman"/>
          <w:sz w:val="24"/>
          <w:szCs w:val="24"/>
        </w:rPr>
        <w:t>5</w:t>
      </w:r>
      <w:r w:rsidR="00B52873" w:rsidRPr="009D2D20">
        <w:rPr>
          <w:rFonts w:ascii="Times New Roman" w:hAnsi="Times New Roman"/>
          <w:sz w:val="24"/>
          <w:szCs w:val="24"/>
        </w:rPr>
        <w:t xml:space="preserve"> of 202</w:t>
      </w:r>
      <w:r w:rsidR="00DA51BF">
        <w:rPr>
          <w:rFonts w:ascii="Times New Roman" w:hAnsi="Times New Roman"/>
          <w:sz w:val="24"/>
          <w:szCs w:val="24"/>
        </w:rPr>
        <w:t>2</w:t>
      </w:r>
      <w:r w:rsidR="00B52873" w:rsidRPr="009D2D20">
        <w:rPr>
          <w:rFonts w:ascii="Times New Roman" w:hAnsi="Times New Roman"/>
          <w:sz w:val="24"/>
          <w:szCs w:val="24"/>
        </w:rPr>
        <w:t xml:space="preserve"> – </w:t>
      </w:r>
      <w:r w:rsidR="00F0544F">
        <w:rPr>
          <w:rFonts w:ascii="Times New Roman" w:hAnsi="Times New Roman"/>
          <w:sz w:val="24"/>
          <w:szCs w:val="24"/>
        </w:rPr>
        <w:t>Creating a Community Choice Aggregation Program</w:t>
      </w:r>
    </w:p>
    <w:p w14:paraId="7E00E530" w14:textId="6CE12D1F" w:rsidR="00B52873" w:rsidRDefault="00B52873" w:rsidP="00B52873">
      <w:pPr>
        <w:pStyle w:val="ListParagraph"/>
        <w:numPr>
          <w:ilvl w:val="0"/>
          <w:numId w:val="5"/>
        </w:numPr>
        <w:outlineLvl w:val="0"/>
        <w:rPr>
          <w:rFonts w:ascii="Times New Roman" w:hAnsi="Times New Roman"/>
          <w:sz w:val="24"/>
          <w:szCs w:val="24"/>
        </w:rPr>
      </w:pPr>
      <w:r w:rsidRPr="00B676C7">
        <w:rPr>
          <w:rFonts w:ascii="Times New Roman" w:hAnsi="Times New Roman"/>
          <w:sz w:val="24"/>
          <w:szCs w:val="24"/>
        </w:rPr>
        <w:t xml:space="preserve">Continue </w:t>
      </w:r>
      <w:r w:rsidR="00EF275F">
        <w:rPr>
          <w:rFonts w:ascii="Times New Roman" w:hAnsi="Times New Roman"/>
          <w:sz w:val="24"/>
          <w:szCs w:val="24"/>
        </w:rPr>
        <w:t xml:space="preserve">or Close </w:t>
      </w:r>
      <w:r>
        <w:rPr>
          <w:rFonts w:ascii="Times New Roman" w:hAnsi="Times New Roman"/>
          <w:sz w:val="24"/>
          <w:szCs w:val="24"/>
        </w:rPr>
        <w:t>the Public Hearing</w:t>
      </w:r>
    </w:p>
    <w:p w14:paraId="0365626B" w14:textId="77777777" w:rsidR="00B52873" w:rsidRPr="00B676C7" w:rsidRDefault="00B52873" w:rsidP="00B52873">
      <w:pPr>
        <w:pStyle w:val="ListParagraph"/>
        <w:numPr>
          <w:ilvl w:val="0"/>
          <w:numId w:val="5"/>
        </w:numPr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journ</w:t>
      </w:r>
    </w:p>
    <w:p w14:paraId="637D5FA3" w14:textId="77777777" w:rsidR="00B52873" w:rsidRPr="002B12A6" w:rsidRDefault="00B52873" w:rsidP="00B52873">
      <w:pPr>
        <w:outlineLvl w:val="0"/>
        <w:rPr>
          <w:rFonts w:ascii="Times New Roman" w:hAnsi="Times New Roman"/>
          <w:bCs/>
          <w:sz w:val="24"/>
          <w:szCs w:val="24"/>
        </w:rPr>
      </w:pPr>
    </w:p>
    <w:p w14:paraId="7CF8F437" w14:textId="0FD7D00E" w:rsidR="00124E18" w:rsidRDefault="00124E18" w:rsidP="00651F3A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NNUAL REORGANIZATION MEETING – 7:10 </w:t>
      </w:r>
      <w:r w:rsidR="00D732D7">
        <w:rPr>
          <w:rFonts w:ascii="Times New Roman" w:hAnsi="Times New Roman"/>
          <w:b/>
          <w:sz w:val="24"/>
          <w:szCs w:val="24"/>
        </w:rPr>
        <w:t>to 7:30 PM</w:t>
      </w:r>
    </w:p>
    <w:p w14:paraId="0EAC8D12" w14:textId="77777777" w:rsidR="00124E18" w:rsidRDefault="00124E18" w:rsidP="00651F3A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5357C567" w14:textId="55D5B2C5" w:rsidR="00124E18" w:rsidRPr="00124E18" w:rsidRDefault="00124E18" w:rsidP="00124E18">
      <w:pPr>
        <w:pStyle w:val="ListParagraph"/>
        <w:numPr>
          <w:ilvl w:val="0"/>
          <w:numId w:val="33"/>
        </w:numPr>
        <w:outlineLvl w:val="0"/>
        <w:rPr>
          <w:rFonts w:ascii="Times New Roman" w:hAnsi="Times New Roman"/>
          <w:bCs/>
          <w:sz w:val="24"/>
          <w:szCs w:val="24"/>
        </w:rPr>
      </w:pPr>
      <w:r w:rsidRPr="00124E18">
        <w:rPr>
          <w:rFonts w:ascii="Times New Roman" w:hAnsi="Times New Roman"/>
          <w:bCs/>
          <w:sz w:val="24"/>
          <w:szCs w:val="24"/>
        </w:rPr>
        <w:t>[U</w:t>
      </w:r>
      <w:r>
        <w:rPr>
          <w:rFonts w:ascii="Times New Roman" w:hAnsi="Times New Roman"/>
          <w:bCs/>
          <w:sz w:val="24"/>
          <w:szCs w:val="24"/>
        </w:rPr>
        <w:t>nder Separate Cover</w:t>
      </w:r>
      <w:r w:rsidRPr="00124E18">
        <w:rPr>
          <w:rFonts w:ascii="Times New Roman" w:hAnsi="Times New Roman"/>
          <w:bCs/>
          <w:sz w:val="24"/>
          <w:szCs w:val="24"/>
        </w:rPr>
        <w:t>]</w:t>
      </w:r>
    </w:p>
    <w:p w14:paraId="606B122E" w14:textId="77777777" w:rsidR="00124E18" w:rsidRDefault="00124E18" w:rsidP="00651F3A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03033348" w14:textId="7F918391" w:rsidR="00651F3A" w:rsidRPr="002B12A6" w:rsidRDefault="00F0544F" w:rsidP="00651F3A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EGULAR MEETING – 7:</w:t>
      </w:r>
      <w:r w:rsidR="00124E18">
        <w:rPr>
          <w:rFonts w:ascii="Times New Roman" w:hAnsi="Times New Roman"/>
          <w:b/>
          <w:sz w:val="24"/>
          <w:szCs w:val="24"/>
        </w:rPr>
        <w:t>30</w:t>
      </w:r>
      <w:r w:rsidR="00651F3A" w:rsidRPr="002B12A6">
        <w:rPr>
          <w:rFonts w:ascii="Times New Roman" w:hAnsi="Times New Roman"/>
          <w:b/>
          <w:sz w:val="24"/>
          <w:szCs w:val="24"/>
        </w:rPr>
        <w:t xml:space="preserve"> PM</w:t>
      </w:r>
      <w:r w:rsidR="00D732D7">
        <w:rPr>
          <w:rFonts w:ascii="Times New Roman" w:hAnsi="Times New Roman"/>
          <w:b/>
          <w:sz w:val="24"/>
          <w:szCs w:val="24"/>
        </w:rPr>
        <w:t xml:space="preserve"> to 9:00 PM</w:t>
      </w:r>
    </w:p>
    <w:p w14:paraId="245B0A24" w14:textId="77777777" w:rsidR="002B12A6" w:rsidRPr="009C7517" w:rsidRDefault="002B12A6" w:rsidP="00284522">
      <w:pPr>
        <w:outlineLvl w:val="0"/>
        <w:rPr>
          <w:rFonts w:ascii="Times New Roman" w:hAnsi="Times New Roman"/>
          <w:bCs/>
          <w:sz w:val="24"/>
          <w:szCs w:val="24"/>
        </w:rPr>
      </w:pPr>
    </w:p>
    <w:p w14:paraId="41AED9F8" w14:textId="12229774" w:rsidR="00E75B04" w:rsidRPr="009C7517" w:rsidRDefault="00E75B04" w:rsidP="00B5287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Call to Order</w:t>
      </w:r>
    </w:p>
    <w:p w14:paraId="5418E5D3" w14:textId="0C62463C" w:rsidR="00E75B04" w:rsidRPr="009C7517" w:rsidRDefault="00E75B04" w:rsidP="00B5287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Pledge of Allegiance</w:t>
      </w:r>
    </w:p>
    <w:p w14:paraId="355B7497" w14:textId="0158AB43" w:rsidR="005B120A" w:rsidRPr="009C7517" w:rsidRDefault="005B120A" w:rsidP="00B5287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Board Roll Call</w:t>
      </w:r>
    </w:p>
    <w:p w14:paraId="59464EEA" w14:textId="7BFBF3C5" w:rsidR="00CE1925" w:rsidRPr="009C7517" w:rsidRDefault="00CE1925" w:rsidP="00B5287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Mayor’s Comments</w:t>
      </w:r>
    </w:p>
    <w:p w14:paraId="1D7AF02E" w14:textId="32D16E34" w:rsidR="002A65CC" w:rsidRDefault="00CE1925" w:rsidP="002A65CC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Reports and Minutes</w:t>
      </w:r>
    </w:p>
    <w:p w14:paraId="7F41963B" w14:textId="77777777" w:rsidR="00CE7D96" w:rsidRPr="00CE7D96" w:rsidRDefault="00E65D32" w:rsidP="00CE7D96">
      <w:pPr>
        <w:pStyle w:val="ListParagraph"/>
        <w:numPr>
          <w:ilvl w:val="0"/>
          <w:numId w:val="3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range and Rockland </w:t>
      </w:r>
      <w:r w:rsidR="009C1900" w:rsidRPr="00CE7D96">
        <w:rPr>
          <w:rFonts w:ascii="Times New Roman" w:hAnsi="Times New Roman"/>
          <w:sz w:val="24"/>
          <w:szCs w:val="24"/>
        </w:rPr>
        <w:t>- Scott Olszewski</w:t>
      </w:r>
      <w:r w:rsidR="00CE7D96" w:rsidRPr="00CE7D96">
        <w:rPr>
          <w:rFonts w:ascii="Times New Roman" w:hAnsi="Times New Roman"/>
          <w:sz w:val="24"/>
          <w:szCs w:val="24"/>
        </w:rPr>
        <w:t xml:space="preserve"> </w:t>
      </w:r>
    </w:p>
    <w:p w14:paraId="019DE5D6" w14:textId="5CFD5F65" w:rsidR="00CE7D96" w:rsidRPr="00ED76FC" w:rsidRDefault="00CE7D96" w:rsidP="00CE7D96">
      <w:pPr>
        <w:pStyle w:val="ListParagraph"/>
        <w:numPr>
          <w:ilvl w:val="0"/>
          <w:numId w:val="32"/>
        </w:numPr>
        <w:rPr>
          <w:rFonts w:ascii="Times New Roman" w:hAnsi="Times New Roman"/>
          <w:sz w:val="24"/>
          <w:szCs w:val="24"/>
        </w:rPr>
      </w:pPr>
      <w:r w:rsidRPr="00ED76FC">
        <w:rPr>
          <w:rFonts w:ascii="Times New Roman" w:hAnsi="Times New Roman"/>
          <w:sz w:val="24"/>
          <w:szCs w:val="24"/>
        </w:rPr>
        <w:t>Minutes from May 26 and June 15</w:t>
      </w:r>
    </w:p>
    <w:p w14:paraId="2117C268" w14:textId="6A950A47" w:rsidR="00BD47CE" w:rsidRDefault="00BD47CE" w:rsidP="00E65D32">
      <w:pPr>
        <w:pStyle w:val="ListParagraph"/>
        <w:numPr>
          <w:ilvl w:val="0"/>
          <w:numId w:val="3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uilding Department</w:t>
      </w:r>
      <w:r w:rsidR="009C1900">
        <w:rPr>
          <w:rFonts w:ascii="Times New Roman" w:hAnsi="Times New Roman"/>
          <w:sz w:val="24"/>
          <w:szCs w:val="24"/>
        </w:rPr>
        <w:t xml:space="preserve"> - John</w:t>
      </w:r>
    </w:p>
    <w:p w14:paraId="57FC11C8" w14:textId="6CD0B476" w:rsidR="00BD47CE" w:rsidRDefault="00BD47CE" w:rsidP="00E65D32">
      <w:pPr>
        <w:pStyle w:val="ListParagraph"/>
        <w:numPr>
          <w:ilvl w:val="0"/>
          <w:numId w:val="3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PW – Road Estimates</w:t>
      </w:r>
      <w:r w:rsidR="009C1900">
        <w:rPr>
          <w:rFonts w:ascii="Times New Roman" w:hAnsi="Times New Roman"/>
          <w:sz w:val="24"/>
          <w:szCs w:val="24"/>
        </w:rPr>
        <w:t xml:space="preserve"> - Jeff</w:t>
      </w:r>
    </w:p>
    <w:p w14:paraId="582AF785" w14:textId="433D1F42" w:rsidR="00BD47CE" w:rsidRDefault="00BD47CE" w:rsidP="00E65D32">
      <w:pPr>
        <w:pStyle w:val="ListParagraph"/>
        <w:numPr>
          <w:ilvl w:val="0"/>
          <w:numId w:val="3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lice – Front Gate System</w:t>
      </w:r>
      <w:r w:rsidR="009C1900">
        <w:rPr>
          <w:rFonts w:ascii="Times New Roman" w:hAnsi="Times New Roman"/>
          <w:sz w:val="24"/>
          <w:szCs w:val="24"/>
        </w:rPr>
        <w:t xml:space="preserve"> - Chief</w:t>
      </w:r>
    </w:p>
    <w:p w14:paraId="0A36CDBB" w14:textId="3CB30DA0" w:rsidR="00ED76FC" w:rsidRDefault="00ED76FC" w:rsidP="00E65D32">
      <w:pPr>
        <w:pStyle w:val="ListParagraph"/>
        <w:numPr>
          <w:ilvl w:val="0"/>
          <w:numId w:val="3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ell Communications</w:t>
      </w:r>
      <w:r w:rsidR="009C1900">
        <w:rPr>
          <w:rFonts w:ascii="Times New Roman" w:hAnsi="Times New Roman"/>
          <w:sz w:val="24"/>
          <w:szCs w:val="24"/>
        </w:rPr>
        <w:t xml:space="preserve"> - Mayor</w:t>
      </w:r>
    </w:p>
    <w:p w14:paraId="13648354" w14:textId="6F2D9395" w:rsidR="00ED76FC" w:rsidRDefault="00ED76FC" w:rsidP="00E65D32">
      <w:pPr>
        <w:pStyle w:val="ListParagraph"/>
        <w:numPr>
          <w:ilvl w:val="0"/>
          <w:numId w:val="3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e Wah Park &amp; Beach Club</w:t>
      </w:r>
      <w:r w:rsidR="009C1900">
        <w:rPr>
          <w:rFonts w:ascii="Times New Roman" w:hAnsi="Times New Roman"/>
          <w:sz w:val="24"/>
          <w:szCs w:val="24"/>
        </w:rPr>
        <w:t xml:space="preserve"> - Mayor</w:t>
      </w:r>
    </w:p>
    <w:p w14:paraId="4CD64A67" w14:textId="4F82DB86" w:rsidR="00ED76FC" w:rsidRDefault="00BD47CE" w:rsidP="00ED76FC">
      <w:pPr>
        <w:pStyle w:val="ListParagraph"/>
        <w:numPr>
          <w:ilvl w:val="0"/>
          <w:numId w:val="3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ater</w:t>
      </w:r>
    </w:p>
    <w:p w14:paraId="6A2C7BA5" w14:textId="10676C87" w:rsidR="00CE7D96" w:rsidRDefault="00CE7D96" w:rsidP="00ED76FC">
      <w:pPr>
        <w:pStyle w:val="ListParagraph"/>
        <w:numPr>
          <w:ilvl w:val="0"/>
          <w:numId w:val="3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ustice Court</w:t>
      </w:r>
    </w:p>
    <w:p w14:paraId="190C8342" w14:textId="66E00713" w:rsidR="00A5739C" w:rsidRPr="00D732D7" w:rsidRDefault="00CE1925" w:rsidP="009430DB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D732D7">
        <w:rPr>
          <w:rFonts w:ascii="Times New Roman" w:hAnsi="Times New Roman"/>
          <w:b/>
          <w:bCs/>
          <w:sz w:val="24"/>
          <w:szCs w:val="24"/>
        </w:rPr>
        <w:t>Public Comments – Two minutes per per</w:t>
      </w:r>
      <w:r w:rsidR="000B0A18" w:rsidRPr="00D732D7">
        <w:rPr>
          <w:rFonts w:ascii="Times New Roman" w:hAnsi="Times New Roman"/>
          <w:b/>
          <w:bCs/>
          <w:sz w:val="24"/>
          <w:szCs w:val="24"/>
        </w:rPr>
        <w:t>s</w:t>
      </w:r>
      <w:r w:rsidRPr="00D732D7">
        <w:rPr>
          <w:rFonts w:ascii="Times New Roman" w:hAnsi="Times New Roman"/>
          <w:b/>
          <w:bCs/>
          <w:sz w:val="24"/>
          <w:szCs w:val="24"/>
        </w:rPr>
        <w:t>on on agenda items only</w:t>
      </w:r>
    </w:p>
    <w:p w14:paraId="4D351725" w14:textId="41827E2D" w:rsidR="00143DB4" w:rsidRPr="009C7517" w:rsidRDefault="00CE1925" w:rsidP="00B5287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Consent Agenda</w:t>
      </w:r>
    </w:p>
    <w:p w14:paraId="158A1877" w14:textId="77777777" w:rsidR="00D732D7" w:rsidRDefault="00CE1925" w:rsidP="00432D0C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 w:rsidRPr="00D732D7">
        <w:rPr>
          <w:rFonts w:ascii="Times New Roman" w:hAnsi="Times New Roman"/>
          <w:sz w:val="24"/>
          <w:szCs w:val="24"/>
        </w:rPr>
        <w:t>Add all written reports to the perma</w:t>
      </w:r>
      <w:r w:rsidR="00202548" w:rsidRPr="00D732D7">
        <w:rPr>
          <w:rFonts w:ascii="Times New Roman" w:hAnsi="Times New Roman"/>
          <w:sz w:val="24"/>
          <w:szCs w:val="24"/>
        </w:rPr>
        <w:t>n</w:t>
      </w:r>
      <w:r w:rsidRPr="00D732D7">
        <w:rPr>
          <w:rFonts w:ascii="Times New Roman" w:hAnsi="Times New Roman"/>
          <w:sz w:val="24"/>
          <w:szCs w:val="24"/>
        </w:rPr>
        <w:t>ent record</w:t>
      </w:r>
    </w:p>
    <w:p w14:paraId="04F698C7" w14:textId="6EF6C453" w:rsidR="00F861E1" w:rsidRDefault="00CE1925" w:rsidP="001A7BB9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 w:rsidRPr="00D732D7">
        <w:rPr>
          <w:rFonts w:ascii="Times New Roman" w:hAnsi="Times New Roman"/>
          <w:sz w:val="24"/>
          <w:szCs w:val="24"/>
        </w:rPr>
        <w:lastRenderedPageBreak/>
        <w:t xml:space="preserve">Approve minutes from </w:t>
      </w:r>
      <w:r w:rsidR="00BE2314" w:rsidRPr="00D732D7">
        <w:rPr>
          <w:rFonts w:ascii="Times New Roman" w:hAnsi="Times New Roman"/>
          <w:sz w:val="24"/>
          <w:szCs w:val="24"/>
        </w:rPr>
        <w:t>May</w:t>
      </w:r>
      <w:r w:rsidR="007F6034" w:rsidRPr="00D732D7">
        <w:rPr>
          <w:rFonts w:ascii="Times New Roman" w:hAnsi="Times New Roman"/>
          <w:sz w:val="24"/>
          <w:szCs w:val="24"/>
        </w:rPr>
        <w:t xml:space="preserve"> </w:t>
      </w:r>
      <w:r w:rsidR="002B5C5A" w:rsidRPr="00D732D7">
        <w:rPr>
          <w:rFonts w:ascii="Times New Roman" w:hAnsi="Times New Roman"/>
          <w:sz w:val="24"/>
          <w:szCs w:val="24"/>
        </w:rPr>
        <w:t>26</w:t>
      </w:r>
      <w:r w:rsidR="00BE2314" w:rsidRPr="00D732D7">
        <w:rPr>
          <w:rFonts w:ascii="Times New Roman" w:hAnsi="Times New Roman"/>
          <w:sz w:val="24"/>
          <w:szCs w:val="24"/>
        </w:rPr>
        <w:t xml:space="preserve"> and </w:t>
      </w:r>
      <w:r w:rsidR="002B5C5A" w:rsidRPr="00D732D7">
        <w:rPr>
          <w:rFonts w:ascii="Times New Roman" w:hAnsi="Times New Roman"/>
          <w:sz w:val="24"/>
          <w:szCs w:val="24"/>
        </w:rPr>
        <w:t>June 15</w:t>
      </w:r>
    </w:p>
    <w:p w14:paraId="6FF31D4E" w14:textId="5B8B2AD2" w:rsidR="002B5C5A" w:rsidRPr="00D732D7" w:rsidRDefault="002B5C5A" w:rsidP="001A7BB9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 w:rsidRPr="00D732D7">
        <w:rPr>
          <w:rFonts w:ascii="Times New Roman" w:hAnsi="Times New Roman"/>
          <w:sz w:val="24"/>
          <w:szCs w:val="24"/>
        </w:rPr>
        <w:t xml:space="preserve">Authorize the purchase of </w:t>
      </w:r>
      <w:r w:rsidR="00B77122" w:rsidRPr="00D732D7">
        <w:rPr>
          <w:rFonts w:ascii="Times New Roman" w:hAnsi="Times New Roman"/>
          <w:sz w:val="24"/>
          <w:szCs w:val="24"/>
        </w:rPr>
        <w:t>used</w:t>
      </w:r>
      <w:r w:rsidRPr="00D732D7">
        <w:rPr>
          <w:rFonts w:ascii="Times New Roman" w:hAnsi="Times New Roman"/>
          <w:sz w:val="24"/>
          <w:szCs w:val="24"/>
        </w:rPr>
        <w:t xml:space="preserve"> 13’ Manteo Kayak for $225 for Wee Wah Park to be paid for out of donations to the Park</w:t>
      </w:r>
    </w:p>
    <w:p w14:paraId="7DE3C87D" w14:textId="00333CF3" w:rsidR="002B5C5A" w:rsidRDefault="002B5C5A" w:rsidP="002B5C5A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uthorize the purchase of </w:t>
      </w:r>
      <w:r w:rsidR="00202548">
        <w:rPr>
          <w:rFonts w:ascii="Times New Roman" w:hAnsi="Times New Roman"/>
          <w:sz w:val="24"/>
          <w:szCs w:val="24"/>
        </w:rPr>
        <w:t xml:space="preserve">a </w:t>
      </w:r>
      <w:r w:rsidR="00B77122">
        <w:rPr>
          <w:rFonts w:ascii="Times New Roman" w:hAnsi="Times New Roman"/>
          <w:sz w:val="24"/>
          <w:szCs w:val="24"/>
        </w:rPr>
        <w:t>used</w:t>
      </w:r>
      <w:r>
        <w:rPr>
          <w:rFonts w:ascii="Times New Roman" w:hAnsi="Times New Roman"/>
          <w:sz w:val="24"/>
          <w:szCs w:val="24"/>
        </w:rPr>
        <w:t xml:space="preserve"> Canoe with two paddles for $250 for Wee Wah Park to be paid for out of donations to the Park</w:t>
      </w:r>
    </w:p>
    <w:p w14:paraId="3B9870D4" w14:textId="075C5134" w:rsidR="002B5C5A" w:rsidRDefault="00FD3CBC" w:rsidP="00364EDE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 w:rsidRPr="00FD3CBC">
        <w:rPr>
          <w:rFonts w:ascii="Times New Roman" w:hAnsi="Times New Roman"/>
          <w:sz w:val="24"/>
          <w:szCs w:val="24"/>
        </w:rPr>
        <w:t xml:space="preserve">Authorize the purchase of </w:t>
      </w:r>
      <w:r w:rsidR="00202548">
        <w:rPr>
          <w:rFonts w:ascii="Times New Roman" w:hAnsi="Times New Roman"/>
          <w:sz w:val="24"/>
          <w:szCs w:val="24"/>
        </w:rPr>
        <w:t xml:space="preserve">a </w:t>
      </w:r>
      <w:r w:rsidR="00B77122" w:rsidRPr="00FD3CBC">
        <w:rPr>
          <w:rFonts w:ascii="Times New Roman" w:hAnsi="Times New Roman"/>
          <w:sz w:val="24"/>
          <w:szCs w:val="24"/>
        </w:rPr>
        <w:t>used</w:t>
      </w:r>
      <w:r w:rsidRPr="00FD3CB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2’ Kayak</w:t>
      </w:r>
      <w:r w:rsidRPr="00FD3CBC">
        <w:rPr>
          <w:rFonts w:ascii="Times New Roman" w:hAnsi="Times New Roman"/>
          <w:sz w:val="24"/>
          <w:szCs w:val="24"/>
        </w:rPr>
        <w:t xml:space="preserve"> with </w:t>
      </w:r>
      <w:r w:rsidR="006C6364">
        <w:rPr>
          <w:rFonts w:ascii="Times New Roman" w:hAnsi="Times New Roman"/>
          <w:sz w:val="24"/>
          <w:szCs w:val="24"/>
        </w:rPr>
        <w:t xml:space="preserve">one </w:t>
      </w:r>
      <w:r>
        <w:rPr>
          <w:rFonts w:ascii="Times New Roman" w:hAnsi="Times New Roman"/>
          <w:sz w:val="24"/>
          <w:szCs w:val="24"/>
        </w:rPr>
        <w:t>paddle</w:t>
      </w:r>
      <w:r w:rsidRPr="00FD3CBC">
        <w:rPr>
          <w:rFonts w:ascii="Times New Roman" w:hAnsi="Times New Roman"/>
          <w:sz w:val="24"/>
          <w:szCs w:val="24"/>
        </w:rPr>
        <w:t xml:space="preserve"> for $2</w:t>
      </w:r>
      <w:r>
        <w:rPr>
          <w:rFonts w:ascii="Times New Roman" w:hAnsi="Times New Roman"/>
          <w:sz w:val="24"/>
          <w:szCs w:val="24"/>
        </w:rPr>
        <w:t>2</w:t>
      </w:r>
      <w:r w:rsidRPr="00FD3CBC">
        <w:rPr>
          <w:rFonts w:ascii="Times New Roman" w:hAnsi="Times New Roman"/>
          <w:sz w:val="24"/>
          <w:szCs w:val="24"/>
        </w:rPr>
        <w:t>5 for Wee Wah Park to be paid for out of donations to the Park</w:t>
      </w:r>
    </w:p>
    <w:p w14:paraId="133E2060" w14:textId="591F171D" w:rsidR="00A16781" w:rsidRPr="00FD3CBC" w:rsidRDefault="00A16781" w:rsidP="00A16781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 w:rsidRPr="00FD3CBC">
        <w:rPr>
          <w:rFonts w:ascii="Times New Roman" w:hAnsi="Times New Roman"/>
          <w:sz w:val="24"/>
          <w:szCs w:val="24"/>
        </w:rPr>
        <w:t xml:space="preserve">Authorize the purchase of </w:t>
      </w:r>
      <w:r w:rsidR="00202548">
        <w:rPr>
          <w:rFonts w:ascii="Times New Roman" w:hAnsi="Times New Roman"/>
          <w:sz w:val="24"/>
          <w:szCs w:val="24"/>
        </w:rPr>
        <w:t xml:space="preserve">a </w:t>
      </w:r>
      <w:r w:rsidR="00B77122" w:rsidRPr="00FD3CBC">
        <w:rPr>
          <w:rFonts w:ascii="Times New Roman" w:hAnsi="Times New Roman"/>
          <w:sz w:val="24"/>
          <w:szCs w:val="24"/>
        </w:rPr>
        <w:t>used</w:t>
      </w:r>
      <w:r w:rsidRPr="00FD3CB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ddle</w:t>
      </w:r>
      <w:r w:rsidRPr="00FD3CBC">
        <w:rPr>
          <w:rFonts w:ascii="Times New Roman" w:hAnsi="Times New Roman"/>
          <w:sz w:val="24"/>
          <w:szCs w:val="24"/>
        </w:rPr>
        <w:t xml:space="preserve"> for $2</w:t>
      </w:r>
      <w:r>
        <w:rPr>
          <w:rFonts w:ascii="Times New Roman" w:hAnsi="Times New Roman"/>
          <w:sz w:val="24"/>
          <w:szCs w:val="24"/>
        </w:rPr>
        <w:t>0</w:t>
      </w:r>
      <w:r w:rsidRPr="00FD3CBC">
        <w:rPr>
          <w:rFonts w:ascii="Times New Roman" w:hAnsi="Times New Roman"/>
          <w:sz w:val="24"/>
          <w:szCs w:val="24"/>
        </w:rPr>
        <w:t xml:space="preserve"> for Wee Wah Park to be paid for out of donations to the Park</w:t>
      </w:r>
    </w:p>
    <w:p w14:paraId="6FCC7F57" w14:textId="1ED6A4CE" w:rsidR="00A16781" w:rsidRPr="00FD3CBC" w:rsidRDefault="006C6364" w:rsidP="00364EDE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uthorize the destruction of Covid test kits from Orange County</w:t>
      </w:r>
      <w:r w:rsidR="00202548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which expired on June 23, 2022</w:t>
      </w:r>
    </w:p>
    <w:p w14:paraId="69A32CC1" w14:textId="3EA6B0A9" w:rsidR="003B24DA" w:rsidRDefault="006C6364" w:rsidP="00687D1C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uthorize Clerk Doherty to throw out a laminator, two old phones, </w:t>
      </w:r>
      <w:r w:rsidR="00202548">
        <w:rPr>
          <w:rFonts w:ascii="Times New Roman" w:hAnsi="Times New Roman"/>
          <w:sz w:val="24"/>
          <w:szCs w:val="24"/>
        </w:rPr>
        <w:t xml:space="preserve">a </w:t>
      </w:r>
      <w:r>
        <w:rPr>
          <w:rFonts w:ascii="Times New Roman" w:hAnsi="Times New Roman"/>
          <w:sz w:val="24"/>
          <w:szCs w:val="24"/>
        </w:rPr>
        <w:t>phone stand</w:t>
      </w:r>
      <w:r w:rsidR="00202548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two </w:t>
      </w:r>
      <w:r w:rsidR="000513CE">
        <w:rPr>
          <w:rFonts w:ascii="Times New Roman" w:hAnsi="Times New Roman"/>
          <w:sz w:val="24"/>
          <w:szCs w:val="24"/>
        </w:rPr>
        <w:t>adding machines</w:t>
      </w:r>
      <w:r>
        <w:rPr>
          <w:rFonts w:ascii="Times New Roman" w:hAnsi="Times New Roman"/>
          <w:sz w:val="24"/>
          <w:szCs w:val="24"/>
        </w:rPr>
        <w:t xml:space="preserve"> that no longer work.</w:t>
      </w:r>
    </w:p>
    <w:p w14:paraId="1BD40E07" w14:textId="281B5276" w:rsidR="00B77122" w:rsidRDefault="00090F20" w:rsidP="00687D1C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SES Change Order 4 - </w:t>
      </w:r>
      <w:r w:rsidR="00B77122">
        <w:rPr>
          <w:rFonts w:ascii="Times New Roman" w:hAnsi="Times New Roman"/>
          <w:sz w:val="24"/>
          <w:szCs w:val="24"/>
        </w:rPr>
        <w:t>Pond N</w:t>
      </w:r>
      <w:r w:rsidR="00B77122" w:rsidRPr="007441F0">
        <w:rPr>
          <w:rFonts w:ascii="Times New Roman" w:hAnsi="Times New Roman"/>
          <w:sz w:val="24"/>
          <w:szCs w:val="24"/>
        </w:rPr>
        <w:t xml:space="preserve">o. 3 </w:t>
      </w:r>
      <w:r w:rsidR="007441F0" w:rsidRPr="007441F0">
        <w:rPr>
          <w:rFonts w:ascii="Times New Roman" w:hAnsi="Times New Roman"/>
          <w:color w:val="201F1E"/>
          <w:sz w:val="24"/>
          <w:szCs w:val="24"/>
          <w:shd w:val="clear" w:color="auto" w:fill="FFFFFF"/>
        </w:rPr>
        <w:t xml:space="preserve">and Wee Wah </w:t>
      </w:r>
      <w:r w:rsidR="00176FEE">
        <w:rPr>
          <w:rFonts w:ascii="Times New Roman" w:hAnsi="Times New Roman"/>
          <w:color w:val="201F1E"/>
          <w:sz w:val="24"/>
          <w:szCs w:val="24"/>
          <w:shd w:val="clear" w:color="auto" w:fill="FFFFFF"/>
        </w:rPr>
        <w:t>Lake Phase 3, Sub Basins 2 &amp; 10 Public Sanitary Repairs Pre-inspection work to begin week of 7/25/2022 &amp; MH Rehab, Manhole Install, and CIPP will begin sometime in September - Requires</w:t>
      </w:r>
      <w:r w:rsidR="00CA6DC2" w:rsidRPr="007441F0">
        <w:rPr>
          <w:rFonts w:ascii="Times New Roman" w:hAnsi="Times New Roman"/>
          <w:sz w:val="24"/>
          <w:szCs w:val="24"/>
        </w:rPr>
        <w:t xml:space="preserve"> Resident notifications</w:t>
      </w:r>
    </w:p>
    <w:p w14:paraId="48A61DE9" w14:textId="7CF2FD62" w:rsidR="003D5FF4" w:rsidRPr="007441F0" w:rsidRDefault="003D5FF4" w:rsidP="00687D1C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pprove Building Inspector to send </w:t>
      </w:r>
      <w:r w:rsidR="00176FEE">
        <w:rPr>
          <w:rFonts w:ascii="Times New Roman" w:hAnsi="Times New Roman"/>
          <w:sz w:val="24"/>
          <w:szCs w:val="24"/>
        </w:rPr>
        <w:t>DPW equipment to auction</w:t>
      </w:r>
      <w:r>
        <w:rPr>
          <w:rFonts w:ascii="Times New Roman" w:hAnsi="Times New Roman"/>
          <w:sz w:val="24"/>
          <w:szCs w:val="24"/>
        </w:rPr>
        <w:t xml:space="preserve"> – see list</w:t>
      </w:r>
    </w:p>
    <w:p w14:paraId="1DFB705A" w14:textId="77F99BD8" w:rsidR="00687D1C" w:rsidRPr="00687D1C" w:rsidRDefault="003B24DA" w:rsidP="00687D1C">
      <w:pPr>
        <w:pStyle w:val="ListParagraph"/>
        <w:numPr>
          <w:ilvl w:val="1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ution approving Consent Agenda items a-</w:t>
      </w:r>
      <w:r w:rsidR="0050317E">
        <w:rPr>
          <w:rFonts w:ascii="Times New Roman" w:hAnsi="Times New Roman"/>
          <w:sz w:val="24"/>
          <w:szCs w:val="24"/>
        </w:rPr>
        <w:t>j</w:t>
      </w:r>
      <w:r w:rsidR="005F7281">
        <w:rPr>
          <w:rFonts w:ascii="Times New Roman" w:hAnsi="Times New Roman"/>
          <w:sz w:val="24"/>
          <w:szCs w:val="24"/>
        </w:rPr>
        <w:br/>
      </w:r>
    </w:p>
    <w:p w14:paraId="65469557" w14:textId="77777777" w:rsidR="002A65CC" w:rsidRDefault="003A4058" w:rsidP="00B5287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Old Business</w:t>
      </w:r>
      <w:r w:rsidR="008C185B">
        <w:rPr>
          <w:rFonts w:ascii="Times New Roman" w:hAnsi="Times New Roman"/>
          <w:sz w:val="24"/>
          <w:szCs w:val="24"/>
        </w:rPr>
        <w:t xml:space="preserve"> </w:t>
      </w:r>
    </w:p>
    <w:p w14:paraId="33406326" w14:textId="5FB05D4A" w:rsidR="00E65D32" w:rsidRDefault="000976D5" w:rsidP="00064401">
      <w:pPr>
        <w:pStyle w:val="ListParagraph"/>
        <w:numPr>
          <w:ilvl w:val="0"/>
          <w:numId w:val="30"/>
        </w:numPr>
        <w:rPr>
          <w:rFonts w:ascii="Times New Roman" w:hAnsi="Times New Roman"/>
          <w:sz w:val="24"/>
          <w:szCs w:val="24"/>
        </w:rPr>
      </w:pPr>
      <w:r w:rsidRPr="00E65D32">
        <w:rPr>
          <w:rFonts w:ascii="Times New Roman" w:hAnsi="Times New Roman"/>
          <w:sz w:val="24"/>
          <w:szCs w:val="24"/>
        </w:rPr>
        <w:t xml:space="preserve">Resolution approving </w:t>
      </w:r>
      <w:r w:rsidR="00EC0526">
        <w:rPr>
          <w:rFonts w:ascii="Times New Roman" w:hAnsi="Times New Roman"/>
          <w:sz w:val="24"/>
          <w:szCs w:val="24"/>
        </w:rPr>
        <w:t xml:space="preserve">an </w:t>
      </w:r>
      <w:r w:rsidRPr="00E65D32">
        <w:rPr>
          <w:rFonts w:ascii="Times New Roman" w:hAnsi="Times New Roman"/>
          <w:sz w:val="24"/>
          <w:szCs w:val="24"/>
        </w:rPr>
        <w:t xml:space="preserve">additional </w:t>
      </w:r>
      <w:r w:rsidR="00EC0526">
        <w:rPr>
          <w:rFonts w:ascii="Times New Roman" w:hAnsi="Times New Roman"/>
          <w:sz w:val="24"/>
          <w:szCs w:val="24"/>
        </w:rPr>
        <w:t xml:space="preserve">___ </w:t>
      </w:r>
      <w:r w:rsidRPr="00E65D32">
        <w:rPr>
          <w:rFonts w:ascii="Times New Roman" w:hAnsi="Times New Roman"/>
          <w:sz w:val="24"/>
          <w:szCs w:val="24"/>
        </w:rPr>
        <w:t>hours for Desire</w:t>
      </w:r>
      <w:r w:rsidR="00840E0F" w:rsidRPr="00E65D32">
        <w:rPr>
          <w:rFonts w:ascii="Times New Roman" w:hAnsi="Times New Roman"/>
          <w:sz w:val="24"/>
          <w:szCs w:val="24"/>
        </w:rPr>
        <w:t>e</w:t>
      </w:r>
      <w:r w:rsidRPr="00E65D32">
        <w:rPr>
          <w:rFonts w:ascii="Times New Roman" w:hAnsi="Times New Roman"/>
          <w:sz w:val="24"/>
          <w:szCs w:val="24"/>
        </w:rPr>
        <w:t xml:space="preserve"> </w:t>
      </w:r>
      <w:r w:rsidR="00B77122" w:rsidRPr="00E65D32">
        <w:rPr>
          <w:rFonts w:ascii="Times New Roman" w:hAnsi="Times New Roman"/>
          <w:sz w:val="24"/>
          <w:szCs w:val="24"/>
        </w:rPr>
        <w:t>Hickey</w:t>
      </w:r>
      <w:r w:rsidRPr="00E65D32">
        <w:rPr>
          <w:rFonts w:ascii="Times New Roman" w:hAnsi="Times New Roman"/>
          <w:sz w:val="24"/>
          <w:szCs w:val="24"/>
        </w:rPr>
        <w:t xml:space="preserve"> to invoice applicants before the BAR, PB, and BZA for architectural or engineering consulting services</w:t>
      </w:r>
    </w:p>
    <w:p w14:paraId="674365D0" w14:textId="6F579574" w:rsidR="00E65D32" w:rsidRPr="00E65D32" w:rsidRDefault="00E65D32" w:rsidP="00064401">
      <w:pPr>
        <w:pStyle w:val="ListParagraph"/>
        <w:numPr>
          <w:ilvl w:val="0"/>
          <w:numId w:val="30"/>
        </w:numPr>
        <w:rPr>
          <w:rFonts w:ascii="Times New Roman" w:hAnsi="Times New Roman"/>
          <w:sz w:val="24"/>
          <w:szCs w:val="24"/>
        </w:rPr>
      </w:pPr>
      <w:r w:rsidRPr="00E65D32">
        <w:rPr>
          <w:rFonts w:ascii="Times New Roman" w:hAnsi="Times New Roman"/>
          <w:sz w:val="24"/>
          <w:szCs w:val="24"/>
        </w:rPr>
        <w:t>Resolution approving the Sunnymeade Landscape a.k.a. McLennan Application</w:t>
      </w:r>
      <w:r>
        <w:rPr>
          <w:rFonts w:ascii="Times New Roman" w:hAnsi="Times New Roman"/>
          <w:sz w:val="24"/>
          <w:szCs w:val="24"/>
        </w:rPr>
        <w:t xml:space="preserve"> to proceed</w:t>
      </w:r>
      <w:r w:rsidRPr="00E65D32">
        <w:rPr>
          <w:rFonts w:ascii="Times New Roman" w:hAnsi="Times New Roman"/>
          <w:sz w:val="24"/>
          <w:szCs w:val="24"/>
        </w:rPr>
        <w:t xml:space="preserve"> – </w:t>
      </w:r>
      <w:r>
        <w:rPr>
          <w:rFonts w:ascii="Times New Roman" w:hAnsi="Times New Roman"/>
          <w:sz w:val="24"/>
          <w:szCs w:val="24"/>
        </w:rPr>
        <w:t xml:space="preserve">with </w:t>
      </w:r>
      <w:r w:rsidRPr="00E65D32">
        <w:rPr>
          <w:rFonts w:ascii="Times New Roman" w:hAnsi="Times New Roman"/>
          <w:sz w:val="24"/>
          <w:szCs w:val="24"/>
        </w:rPr>
        <w:t>tree and DEC Wildlife approval</w:t>
      </w:r>
    </w:p>
    <w:p w14:paraId="5BB85AA7" w14:textId="01ECEA55" w:rsidR="005F7281" w:rsidRPr="00E65D32" w:rsidRDefault="005F7281" w:rsidP="00E65D32">
      <w:pPr>
        <w:rPr>
          <w:sz w:val="24"/>
          <w:szCs w:val="24"/>
        </w:rPr>
      </w:pPr>
    </w:p>
    <w:p w14:paraId="79C71B3F" w14:textId="52C20ACC" w:rsidR="003A4058" w:rsidRDefault="00A5739C" w:rsidP="00A5739C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ew Business</w:t>
      </w:r>
    </w:p>
    <w:p w14:paraId="764DFF3A" w14:textId="3179FED2" w:rsidR="00C25CC2" w:rsidRDefault="00487F7F" w:rsidP="00202548">
      <w:pPr>
        <w:pStyle w:val="ListParagraph"/>
        <w:numPr>
          <w:ilvl w:val="0"/>
          <w:numId w:val="31"/>
        </w:numPr>
        <w:rPr>
          <w:rFonts w:ascii="Times New Roman" w:hAnsi="Times New Roman"/>
          <w:sz w:val="24"/>
          <w:szCs w:val="24"/>
        </w:rPr>
      </w:pPr>
      <w:r w:rsidRPr="00C25CC2">
        <w:rPr>
          <w:rFonts w:ascii="Times New Roman" w:hAnsi="Times New Roman"/>
          <w:sz w:val="24"/>
          <w:szCs w:val="24"/>
        </w:rPr>
        <w:t xml:space="preserve">Resolution to </w:t>
      </w:r>
      <w:r w:rsidR="00282DB7" w:rsidRPr="00C25CC2">
        <w:rPr>
          <w:rFonts w:ascii="Times New Roman" w:hAnsi="Times New Roman"/>
          <w:sz w:val="24"/>
          <w:szCs w:val="24"/>
        </w:rPr>
        <w:t>approve</w:t>
      </w:r>
      <w:r w:rsidR="00AD2B54" w:rsidRPr="00C25CC2">
        <w:rPr>
          <w:rFonts w:ascii="Times New Roman" w:hAnsi="Times New Roman"/>
          <w:sz w:val="24"/>
          <w:szCs w:val="24"/>
        </w:rPr>
        <w:t xml:space="preserve"> Draft Local Law No. </w:t>
      </w:r>
      <w:r w:rsidR="00C25CC2" w:rsidRPr="00C25CC2">
        <w:rPr>
          <w:rFonts w:ascii="Times New Roman" w:hAnsi="Times New Roman"/>
          <w:sz w:val="24"/>
          <w:szCs w:val="24"/>
        </w:rPr>
        <w:t>5</w:t>
      </w:r>
      <w:r w:rsidRPr="00C25CC2">
        <w:rPr>
          <w:rFonts w:ascii="Times New Roman" w:hAnsi="Times New Roman"/>
          <w:sz w:val="24"/>
          <w:szCs w:val="24"/>
        </w:rPr>
        <w:t xml:space="preserve"> – </w:t>
      </w:r>
      <w:r w:rsidR="00C25CC2">
        <w:rPr>
          <w:rFonts w:ascii="Times New Roman" w:hAnsi="Times New Roman"/>
          <w:sz w:val="24"/>
          <w:szCs w:val="24"/>
        </w:rPr>
        <w:t>Creating a Commu</w:t>
      </w:r>
      <w:r w:rsidR="00202548">
        <w:rPr>
          <w:rFonts w:ascii="Times New Roman" w:hAnsi="Times New Roman"/>
          <w:sz w:val="24"/>
          <w:szCs w:val="24"/>
        </w:rPr>
        <w:t>nity Choice Aggregation Program</w:t>
      </w:r>
    </w:p>
    <w:p w14:paraId="61B7A1D1" w14:textId="6B041055" w:rsidR="007F269B" w:rsidRDefault="007F269B" w:rsidP="00202548">
      <w:pPr>
        <w:pStyle w:val="ListParagraph"/>
        <w:numPr>
          <w:ilvl w:val="0"/>
          <w:numId w:val="3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22 Election affidavit regarding </w:t>
      </w:r>
      <w:r w:rsidR="00202548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>destruction of unused ballots</w:t>
      </w:r>
    </w:p>
    <w:p w14:paraId="2A6C7FA3" w14:textId="15F374A8" w:rsidR="007F269B" w:rsidRDefault="007F269B" w:rsidP="00202548">
      <w:pPr>
        <w:pStyle w:val="ListParagraph"/>
        <w:numPr>
          <w:ilvl w:val="0"/>
          <w:numId w:val="3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21 Electio</w:t>
      </w:r>
      <w:r w:rsidR="002209DA"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 xml:space="preserve"> affidavit regarding </w:t>
      </w:r>
      <w:r w:rsidR="00202548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 xml:space="preserve">destruction of unused ballots </w:t>
      </w:r>
    </w:p>
    <w:p w14:paraId="303191C3" w14:textId="36AE0004" w:rsidR="00202548" w:rsidRDefault="00202548" w:rsidP="00202548">
      <w:pPr>
        <w:pStyle w:val="ListParagraph"/>
        <w:numPr>
          <w:ilvl w:val="0"/>
          <w:numId w:val="3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olution authorizing the </w:t>
      </w:r>
      <w:r w:rsidR="00B77122">
        <w:rPr>
          <w:rFonts w:ascii="Times New Roman" w:hAnsi="Times New Roman"/>
          <w:sz w:val="24"/>
          <w:szCs w:val="24"/>
        </w:rPr>
        <w:t>implementation</w:t>
      </w:r>
      <w:r>
        <w:rPr>
          <w:rFonts w:ascii="Times New Roman" w:hAnsi="Times New Roman"/>
          <w:sz w:val="24"/>
          <w:szCs w:val="24"/>
        </w:rPr>
        <w:t xml:space="preserve"> of the NYDEC </w:t>
      </w:r>
      <w:r w:rsidR="00B77122">
        <w:rPr>
          <w:rFonts w:ascii="Times New Roman" w:hAnsi="Times New Roman"/>
          <w:sz w:val="24"/>
          <w:szCs w:val="24"/>
        </w:rPr>
        <w:t>Nuisance</w:t>
      </w:r>
      <w:r>
        <w:rPr>
          <w:rFonts w:ascii="Times New Roman" w:hAnsi="Times New Roman"/>
          <w:sz w:val="24"/>
          <w:szCs w:val="24"/>
        </w:rPr>
        <w:t xml:space="preserve"> Canada Geese Culling Permit</w:t>
      </w:r>
    </w:p>
    <w:p w14:paraId="53A5D97E" w14:textId="7AC7758F" w:rsidR="000C299B" w:rsidRDefault="000C299B" w:rsidP="00202548">
      <w:pPr>
        <w:pStyle w:val="ListParagraph"/>
        <w:numPr>
          <w:ilvl w:val="0"/>
          <w:numId w:val="3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olution to schedule a Public Hearing on Draft Local Law No.___ of 2022 – Penalties for utility companies </w:t>
      </w:r>
      <w:r w:rsidR="00B77122">
        <w:rPr>
          <w:rFonts w:ascii="Times New Roman" w:hAnsi="Times New Roman"/>
          <w:sz w:val="24"/>
          <w:szCs w:val="24"/>
        </w:rPr>
        <w:t>lack</w:t>
      </w:r>
      <w:r>
        <w:rPr>
          <w:rFonts w:ascii="Times New Roman" w:hAnsi="Times New Roman"/>
          <w:sz w:val="24"/>
          <w:szCs w:val="24"/>
        </w:rPr>
        <w:t xml:space="preserve"> response to remove unused telephone poles</w:t>
      </w:r>
    </w:p>
    <w:p w14:paraId="637FBCF8" w14:textId="77777777" w:rsidR="00785F12" w:rsidRDefault="00785F12" w:rsidP="00785F12">
      <w:pPr>
        <w:pStyle w:val="ListParagraph"/>
        <w:ind w:left="1440"/>
        <w:rPr>
          <w:rFonts w:ascii="Times New Roman" w:hAnsi="Times New Roman"/>
          <w:sz w:val="24"/>
          <w:szCs w:val="24"/>
        </w:rPr>
      </w:pPr>
    </w:p>
    <w:p w14:paraId="66EC070F" w14:textId="1AB87A55" w:rsidR="00A402BF" w:rsidRPr="00785F12" w:rsidRDefault="00785F12" w:rsidP="00785F1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10. </w:t>
      </w:r>
      <w:r w:rsidR="004161F3" w:rsidRPr="00785F12">
        <w:rPr>
          <w:rFonts w:ascii="Times New Roman" w:hAnsi="Times New Roman"/>
          <w:sz w:val="24"/>
          <w:szCs w:val="24"/>
        </w:rPr>
        <w:t>Budget Transfers</w:t>
      </w:r>
      <w:r w:rsidR="005A740E" w:rsidRPr="00785F12">
        <w:rPr>
          <w:rFonts w:ascii="Times New Roman" w:hAnsi="Times New Roman"/>
          <w:sz w:val="24"/>
          <w:szCs w:val="24"/>
        </w:rPr>
        <w:br/>
      </w:r>
    </w:p>
    <w:p w14:paraId="794B9A71" w14:textId="6C4FF983" w:rsidR="00B33DC1" w:rsidRDefault="00785F12" w:rsidP="00B33DC1">
      <w:p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1. </w:t>
      </w:r>
      <w:r w:rsidR="00F06E6A" w:rsidRPr="00785F12">
        <w:rPr>
          <w:rFonts w:ascii="Times New Roman" w:hAnsi="Times New Roman"/>
          <w:sz w:val="24"/>
          <w:szCs w:val="24"/>
        </w:rPr>
        <w:t>Executive Session</w:t>
      </w:r>
      <w:r w:rsidR="00980377" w:rsidRPr="00785F12">
        <w:rPr>
          <w:rFonts w:ascii="Times New Roman" w:hAnsi="Times New Roman"/>
          <w:sz w:val="24"/>
          <w:szCs w:val="24"/>
        </w:rPr>
        <w:t xml:space="preserve"> </w:t>
      </w:r>
      <w:r w:rsidR="00895720">
        <w:rPr>
          <w:rFonts w:ascii="Times New Roman" w:hAnsi="Times New Roman"/>
          <w:sz w:val="24"/>
          <w:szCs w:val="24"/>
        </w:rPr>
        <w:t xml:space="preserve">to discuss </w:t>
      </w:r>
      <w:r w:rsidR="008033AE">
        <w:rPr>
          <w:rFonts w:ascii="Times New Roman" w:hAnsi="Times New Roman"/>
          <w:sz w:val="24"/>
          <w:szCs w:val="24"/>
        </w:rPr>
        <w:t xml:space="preserve">the </w:t>
      </w:r>
      <w:r w:rsidR="00895720">
        <w:rPr>
          <w:rFonts w:ascii="Times New Roman" w:hAnsi="Times New Roman"/>
          <w:sz w:val="24"/>
          <w:szCs w:val="24"/>
        </w:rPr>
        <w:t>Police Co</w:t>
      </w:r>
      <w:r w:rsidR="008033AE">
        <w:rPr>
          <w:rFonts w:ascii="Times New Roman" w:hAnsi="Times New Roman"/>
          <w:sz w:val="24"/>
          <w:szCs w:val="24"/>
        </w:rPr>
        <w:t xml:space="preserve">ntract, </w:t>
      </w:r>
      <w:r w:rsidR="00895720">
        <w:rPr>
          <w:rFonts w:ascii="Times New Roman" w:hAnsi="Times New Roman"/>
          <w:sz w:val="24"/>
          <w:szCs w:val="24"/>
        </w:rPr>
        <w:t>legal matters</w:t>
      </w:r>
      <w:r w:rsidR="008033AE">
        <w:rPr>
          <w:rFonts w:ascii="Times New Roman" w:hAnsi="Times New Roman"/>
          <w:sz w:val="24"/>
          <w:szCs w:val="24"/>
        </w:rPr>
        <w:t xml:space="preserve">, </w:t>
      </w:r>
      <w:r w:rsidR="00E30BBC">
        <w:rPr>
          <w:rFonts w:ascii="Times New Roman" w:hAnsi="Times New Roman"/>
          <w:sz w:val="24"/>
          <w:szCs w:val="24"/>
        </w:rPr>
        <w:t xml:space="preserve">justice court procedural discussion, </w:t>
      </w:r>
      <w:r w:rsidR="008033AE">
        <w:rPr>
          <w:rFonts w:ascii="Times New Roman" w:hAnsi="Times New Roman"/>
          <w:sz w:val="24"/>
          <w:szCs w:val="24"/>
        </w:rPr>
        <w:t xml:space="preserve">and </w:t>
      </w:r>
      <w:r w:rsidR="00D93F36">
        <w:rPr>
          <w:rFonts w:ascii="Times New Roman" w:hAnsi="Times New Roman"/>
          <w:sz w:val="24"/>
          <w:szCs w:val="24"/>
        </w:rPr>
        <w:t>t</w:t>
      </w:r>
      <w:r w:rsidR="00ED76FC">
        <w:rPr>
          <w:rFonts w:ascii="Times New Roman" w:hAnsi="Times New Roman"/>
          <w:sz w:val="24"/>
          <w:szCs w:val="24"/>
        </w:rPr>
        <w:t>hree</w:t>
      </w:r>
      <w:r w:rsidR="00D93F36">
        <w:rPr>
          <w:rFonts w:ascii="Times New Roman" w:hAnsi="Times New Roman"/>
          <w:sz w:val="24"/>
          <w:szCs w:val="24"/>
        </w:rPr>
        <w:t xml:space="preserve"> </w:t>
      </w:r>
      <w:r w:rsidR="008033AE">
        <w:rPr>
          <w:rFonts w:ascii="Times New Roman" w:hAnsi="Times New Roman"/>
          <w:sz w:val="24"/>
          <w:szCs w:val="24"/>
        </w:rPr>
        <w:t>tax billing and penalties matter</w:t>
      </w:r>
      <w:r w:rsidR="00D93F36">
        <w:rPr>
          <w:rFonts w:ascii="Times New Roman" w:hAnsi="Times New Roman"/>
          <w:sz w:val="24"/>
          <w:szCs w:val="24"/>
        </w:rPr>
        <w:t>s</w:t>
      </w:r>
    </w:p>
    <w:p w14:paraId="29582C8F" w14:textId="0D81F06C" w:rsidR="00040A2D" w:rsidRPr="00785F12" w:rsidRDefault="00040A2D" w:rsidP="00B33DC1">
      <w:p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2. Resolution to adopt new collective bargaining agreement for the village police</w:t>
      </w:r>
    </w:p>
    <w:p w14:paraId="1124E2BC" w14:textId="1ABE3E6E" w:rsidR="00785F12" w:rsidRDefault="00785F12" w:rsidP="003D5FF4">
      <w:p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 w:rsidR="008415C9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 xml:space="preserve">. </w:t>
      </w:r>
      <w:r w:rsidR="00083809" w:rsidRPr="00785F12">
        <w:rPr>
          <w:rFonts w:ascii="Times New Roman" w:hAnsi="Times New Roman"/>
          <w:sz w:val="24"/>
          <w:szCs w:val="24"/>
        </w:rPr>
        <w:t>Adjournment</w:t>
      </w:r>
    </w:p>
    <w:p w14:paraId="03388ABB" w14:textId="77777777" w:rsidR="000E4461" w:rsidRDefault="000E4461" w:rsidP="000E4461">
      <w:pPr>
        <w:rPr>
          <w:rFonts w:ascii="Times New Roman" w:hAnsi="Times New Roman"/>
          <w:sz w:val="24"/>
          <w:szCs w:val="24"/>
        </w:rPr>
      </w:pPr>
    </w:p>
    <w:p w14:paraId="7BCB64D6" w14:textId="658C1A45" w:rsidR="006A477A" w:rsidRDefault="000E4461" w:rsidP="000E4461">
      <w:pPr>
        <w:jc w:val="center"/>
        <w:rPr>
          <w:rFonts w:ascii="Times New Roman" w:hAnsi="Times New Roman"/>
          <w:i/>
          <w:sz w:val="20"/>
        </w:rPr>
      </w:pPr>
      <w:r w:rsidRPr="000E4461">
        <w:rPr>
          <w:rFonts w:ascii="Times New Roman" w:hAnsi="Times New Roman"/>
          <w:i/>
          <w:sz w:val="20"/>
        </w:rPr>
        <w:t xml:space="preserve">Any other matters that </w:t>
      </w:r>
      <w:r w:rsidR="005C413A">
        <w:rPr>
          <w:rFonts w:ascii="Times New Roman" w:hAnsi="Times New Roman"/>
          <w:i/>
          <w:sz w:val="20"/>
        </w:rPr>
        <w:t xml:space="preserve">may </w:t>
      </w:r>
      <w:r w:rsidRPr="000E4461">
        <w:rPr>
          <w:rFonts w:ascii="Times New Roman" w:hAnsi="Times New Roman"/>
          <w:i/>
          <w:sz w:val="20"/>
        </w:rPr>
        <w:t>come before the Board</w:t>
      </w:r>
    </w:p>
    <w:sectPr w:rsidR="006A477A" w:rsidSect="000850AA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3CAA6" w14:textId="77777777" w:rsidR="00BE3B8D" w:rsidRDefault="00BE3B8D">
      <w:r>
        <w:separator/>
      </w:r>
    </w:p>
  </w:endnote>
  <w:endnote w:type="continuationSeparator" w:id="0">
    <w:p w14:paraId="643F418E" w14:textId="77777777" w:rsidR="00BE3B8D" w:rsidRDefault="00BE3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merican Typewriter">
    <w:altName w:val="Arial"/>
    <w:panose1 w:val="02090604020004020304"/>
    <w:charset w:val="4D"/>
    <w:family w:val="roman"/>
    <w:pitch w:val="variable"/>
    <w:sig w:usb0="A000006F" w:usb1="00000019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55D68" w14:textId="337E23BD" w:rsidR="008A2440" w:rsidRDefault="008A2440">
    <w:pPr>
      <w:pStyle w:val="Footer"/>
    </w:pPr>
    <w:r>
      <w:rPr>
        <w:noProof/>
      </w:rPr>
      <w:drawing>
        <wp:inline distT="0" distB="0" distL="0" distR="0" wp14:anchorId="092DDAF6" wp14:editId="60932626">
          <wp:extent cx="638175" cy="609539"/>
          <wp:effectExtent l="0" t="0" r="0" b="635"/>
          <wp:docPr id="3" name="Picture 3" descr="A picture containing text, picture fr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picture fr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245" cy="61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595E0" w14:textId="77777777" w:rsidR="00BE3B8D" w:rsidRDefault="00BE3B8D">
      <w:r>
        <w:separator/>
      </w:r>
    </w:p>
  </w:footnote>
  <w:footnote w:type="continuationSeparator" w:id="0">
    <w:p w14:paraId="1A09F0E2" w14:textId="77777777" w:rsidR="00BE3B8D" w:rsidRDefault="00BE3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3EBFF" w14:textId="77777777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5AA22220" wp14:editId="19041BF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323DF9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A222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36.6pt;height:214.6pt;rotation:-45;z-index:-251659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" o:allowincell="f" filled="f" stroked="f">
              <v:stroke joinstyle="round"/>
              <o:lock v:ext="edit" shapetype="t"/>
              <v:textbox style="mso-fit-shape-to-text:t">
                <w:txbxContent>
                  <w:p w14:paraId="7B323DF9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1410E" w14:textId="77777777" w:rsidR="000850AA" w:rsidRPr="00183315" w:rsidRDefault="000850AA" w:rsidP="000850AA">
    <w:pPr>
      <w:pStyle w:val="Header"/>
      <w:tabs>
        <w:tab w:val="clear" w:pos="4320"/>
        <w:tab w:val="clear" w:pos="8640"/>
      </w:tabs>
      <w:rPr>
        <w:sz w:val="16"/>
        <w:szCs w:val="16"/>
      </w:rPr>
    </w:pPr>
    <w:r w:rsidRPr="00183315">
      <w:rPr>
        <w:sz w:val="16"/>
        <w:szCs w:val="16"/>
      </w:rPr>
      <w:t>INCORPORATED 1952</w:t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  <w:t xml:space="preserve">    VILLAGE BOARD MEETING</w:t>
    </w:r>
  </w:p>
  <w:p w14:paraId="24E97E05" w14:textId="77777777" w:rsidR="000850AA" w:rsidRPr="00183315" w:rsidRDefault="000850AA" w:rsidP="000850AA">
    <w:pPr>
      <w:ind w:right="-612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4745 (Voice)</w:t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  <w:t>THIRD WEDNESDAY OF EACH MONTH</w:t>
    </w:r>
  </w:p>
  <w:p w14:paraId="2C9447AE" w14:textId="77777777" w:rsidR="000850AA" w:rsidRPr="00183315" w:rsidRDefault="000850AA" w:rsidP="000850AA">
    <w:pPr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2668 (Fax)</w:t>
    </w:r>
  </w:p>
  <w:p w14:paraId="4F8EAB16" w14:textId="77777777" w:rsidR="000850AA" w:rsidRPr="00183315" w:rsidRDefault="000850AA" w:rsidP="000850AA">
    <w:pPr>
      <w:ind w:left="540" w:hanging="540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Website: tuxedopark-ny.gov</w:t>
    </w:r>
  </w:p>
  <w:p w14:paraId="27387757" w14:textId="48E6572D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DB098C2" wp14:editId="0AE12AC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582AB2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B098C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536.6pt;height:214.6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1VF9wEAAMw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" o:allowincell="f" filled="f" stroked="f">
              <v:stroke joinstyle="round"/>
              <o:lock v:ext="edit" shapetype="t"/>
              <v:textbox style="mso-fit-shape-to-text:t">
                <w:txbxContent>
                  <w:p w14:paraId="47582AB2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0670C"/>
    <w:multiLevelType w:val="hybridMultilevel"/>
    <w:tmpl w:val="8C76F266"/>
    <w:lvl w:ilvl="0" w:tplc="E556CC8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13C56"/>
    <w:multiLevelType w:val="hybridMultilevel"/>
    <w:tmpl w:val="DB1EBBD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DE183D"/>
    <w:multiLevelType w:val="hybridMultilevel"/>
    <w:tmpl w:val="8522CBD2"/>
    <w:lvl w:ilvl="0" w:tplc="C2C0B0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F925BF"/>
    <w:multiLevelType w:val="hybridMultilevel"/>
    <w:tmpl w:val="852EAFE6"/>
    <w:lvl w:ilvl="0" w:tplc="7A581C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47835DE">
      <w:numFmt w:val="bullet"/>
      <w:lvlText w:val="•"/>
      <w:lvlJc w:val="left"/>
      <w:pPr>
        <w:ind w:left="2160" w:hanging="180"/>
      </w:pPr>
      <w:rPr>
        <w:rFonts w:hint="default"/>
        <w:lang w:val="en-US" w:eastAsia="en-US" w:bidi="ar-S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B4173"/>
    <w:multiLevelType w:val="hybridMultilevel"/>
    <w:tmpl w:val="DA105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4D5CF6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B810AA"/>
    <w:multiLevelType w:val="hybridMultilevel"/>
    <w:tmpl w:val="DC820EC2"/>
    <w:lvl w:ilvl="0" w:tplc="CC600E2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1B74FC"/>
    <w:multiLevelType w:val="multilevel"/>
    <w:tmpl w:val="874A9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1E471E"/>
    <w:multiLevelType w:val="hybridMultilevel"/>
    <w:tmpl w:val="FFA63D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D12FBB"/>
    <w:multiLevelType w:val="hybridMultilevel"/>
    <w:tmpl w:val="2DDEF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2E3AF8"/>
    <w:multiLevelType w:val="hybridMultilevel"/>
    <w:tmpl w:val="D9901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BC72E0"/>
    <w:multiLevelType w:val="hybridMultilevel"/>
    <w:tmpl w:val="7FB0148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5CC4656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CA4565"/>
    <w:multiLevelType w:val="hybridMultilevel"/>
    <w:tmpl w:val="75A251D6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797787"/>
    <w:multiLevelType w:val="hybridMultilevel"/>
    <w:tmpl w:val="DA36E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36427"/>
    <w:multiLevelType w:val="hybridMultilevel"/>
    <w:tmpl w:val="0568A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87A6733"/>
    <w:multiLevelType w:val="hybridMultilevel"/>
    <w:tmpl w:val="75A251D6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9649F0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D12C00"/>
    <w:multiLevelType w:val="hybridMultilevel"/>
    <w:tmpl w:val="A73C58B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D9C4F846">
      <w:start w:val="1"/>
      <w:numFmt w:val="lowerLetter"/>
      <w:lvlText w:val="%2."/>
      <w:lvlJc w:val="left"/>
      <w:pPr>
        <w:ind w:left="1350" w:hanging="360"/>
      </w:pPr>
      <w:rPr>
        <w:rFonts w:ascii="Times New Roman" w:eastAsia="Times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E6C92C0">
      <w:start w:val="1"/>
      <w:numFmt w:val="decimal"/>
      <w:lvlText w:val="%4)"/>
      <w:lvlJc w:val="left"/>
      <w:pPr>
        <w:ind w:left="3240" w:hanging="720"/>
      </w:pPr>
      <w:rPr>
        <w:rFonts w:ascii="Times New Roman" w:eastAsia="Times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4D34F8"/>
    <w:multiLevelType w:val="hybridMultilevel"/>
    <w:tmpl w:val="6608D160"/>
    <w:lvl w:ilvl="0" w:tplc="B1A810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292E62"/>
    <w:multiLevelType w:val="hybridMultilevel"/>
    <w:tmpl w:val="4BC891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AD0888"/>
    <w:multiLevelType w:val="hybridMultilevel"/>
    <w:tmpl w:val="FFA63D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8D42524"/>
    <w:multiLevelType w:val="hybridMultilevel"/>
    <w:tmpl w:val="3EDA7FF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3F301F"/>
    <w:multiLevelType w:val="hybridMultilevel"/>
    <w:tmpl w:val="2E1EBF38"/>
    <w:lvl w:ilvl="0" w:tplc="FF7E35C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DCE2E78"/>
    <w:multiLevelType w:val="hybridMultilevel"/>
    <w:tmpl w:val="E9760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6C2B9A"/>
    <w:multiLevelType w:val="hybridMultilevel"/>
    <w:tmpl w:val="E94A83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E66689"/>
    <w:multiLevelType w:val="hybridMultilevel"/>
    <w:tmpl w:val="BAC8201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F155A08"/>
    <w:multiLevelType w:val="hybridMultilevel"/>
    <w:tmpl w:val="6C0C8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2E1652"/>
    <w:multiLevelType w:val="hybridMultilevel"/>
    <w:tmpl w:val="FD544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09F45C4"/>
    <w:multiLevelType w:val="hybridMultilevel"/>
    <w:tmpl w:val="6D2CA56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3183C4A"/>
    <w:multiLevelType w:val="hybridMultilevel"/>
    <w:tmpl w:val="0380A658"/>
    <w:lvl w:ilvl="0" w:tplc="7E46C0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BB3B51"/>
    <w:multiLevelType w:val="hybridMultilevel"/>
    <w:tmpl w:val="ACC81FB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9C716E5"/>
    <w:multiLevelType w:val="hybridMultilevel"/>
    <w:tmpl w:val="0CA6A5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86132042">
    <w:abstractNumId w:val="18"/>
  </w:num>
  <w:num w:numId="2" w16cid:durableId="159976693">
    <w:abstractNumId w:val="4"/>
  </w:num>
  <w:num w:numId="3" w16cid:durableId="15205840">
    <w:abstractNumId w:val="15"/>
  </w:num>
  <w:num w:numId="4" w16cid:durableId="488251821">
    <w:abstractNumId w:val="9"/>
  </w:num>
  <w:num w:numId="5" w16cid:durableId="1952514193">
    <w:abstractNumId w:val="13"/>
  </w:num>
  <w:num w:numId="6" w16cid:durableId="1348950133">
    <w:abstractNumId w:val="23"/>
  </w:num>
  <w:num w:numId="7" w16cid:durableId="1246843268">
    <w:abstractNumId w:val="19"/>
  </w:num>
  <w:num w:numId="8" w16cid:durableId="226258718">
    <w:abstractNumId w:val="6"/>
  </w:num>
  <w:num w:numId="9" w16cid:durableId="81222061">
    <w:abstractNumId w:val="14"/>
  </w:num>
  <w:num w:numId="10" w16cid:durableId="1441678861">
    <w:abstractNumId w:val="12"/>
  </w:num>
  <w:num w:numId="11" w16cid:durableId="1079868378">
    <w:abstractNumId w:val="20"/>
  </w:num>
  <w:num w:numId="12" w16cid:durableId="1027487521">
    <w:abstractNumId w:val="1"/>
  </w:num>
  <w:num w:numId="13" w16cid:durableId="565149477">
    <w:abstractNumId w:val="28"/>
  </w:num>
  <w:num w:numId="14" w16cid:durableId="906691868">
    <w:abstractNumId w:val="7"/>
  </w:num>
  <w:num w:numId="15" w16cid:durableId="2099211401">
    <w:abstractNumId w:val="26"/>
  </w:num>
  <w:num w:numId="16" w16cid:durableId="1181622916">
    <w:abstractNumId w:val="25"/>
  </w:num>
  <w:num w:numId="17" w16cid:durableId="590894031">
    <w:abstractNumId w:val="27"/>
  </w:num>
  <w:num w:numId="18" w16cid:durableId="704597462">
    <w:abstractNumId w:val="29"/>
  </w:num>
  <w:num w:numId="19" w16cid:durableId="1960183330">
    <w:abstractNumId w:val="5"/>
  </w:num>
  <w:num w:numId="20" w16cid:durableId="1946880292">
    <w:abstractNumId w:val="17"/>
  </w:num>
  <w:num w:numId="21" w16cid:durableId="876965229">
    <w:abstractNumId w:val="24"/>
  </w:num>
  <w:num w:numId="22" w16cid:durableId="1621843023">
    <w:abstractNumId w:val="31"/>
  </w:num>
  <w:num w:numId="23" w16cid:durableId="2003774868">
    <w:abstractNumId w:val="0"/>
  </w:num>
  <w:num w:numId="24" w16cid:durableId="1976330340">
    <w:abstractNumId w:val="3"/>
  </w:num>
  <w:num w:numId="25" w16cid:durableId="1679574928">
    <w:abstractNumId w:val="22"/>
  </w:num>
  <w:num w:numId="26" w16cid:durableId="1508057232">
    <w:abstractNumId w:val="32"/>
  </w:num>
  <w:num w:numId="27" w16cid:durableId="54747475">
    <w:abstractNumId w:val="16"/>
  </w:num>
  <w:num w:numId="28" w16cid:durableId="526798156">
    <w:abstractNumId w:val="10"/>
  </w:num>
  <w:num w:numId="29" w16cid:durableId="1529954344">
    <w:abstractNumId w:val="2"/>
  </w:num>
  <w:num w:numId="30" w16cid:durableId="1065956976">
    <w:abstractNumId w:val="21"/>
  </w:num>
  <w:num w:numId="31" w16cid:durableId="1765497877">
    <w:abstractNumId w:val="8"/>
  </w:num>
  <w:num w:numId="32" w16cid:durableId="51512820">
    <w:abstractNumId w:val="11"/>
  </w:num>
  <w:num w:numId="33" w16cid:durableId="86949497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LUwMDAzMLQ0MTVU0lEKTi0uzszPAykwMa8FAExulPctAAAA"/>
  </w:docVars>
  <w:rsids>
    <w:rsidRoot w:val="00335AE7"/>
    <w:rsid w:val="00001894"/>
    <w:rsid w:val="0000380E"/>
    <w:rsid w:val="000072FB"/>
    <w:rsid w:val="000127C3"/>
    <w:rsid w:val="000200F3"/>
    <w:rsid w:val="00026911"/>
    <w:rsid w:val="00033F89"/>
    <w:rsid w:val="00040A2D"/>
    <w:rsid w:val="00042D9E"/>
    <w:rsid w:val="0004449D"/>
    <w:rsid w:val="00045009"/>
    <w:rsid w:val="000513CE"/>
    <w:rsid w:val="0005799D"/>
    <w:rsid w:val="00064720"/>
    <w:rsid w:val="00067F6B"/>
    <w:rsid w:val="00071F56"/>
    <w:rsid w:val="00072733"/>
    <w:rsid w:val="00083809"/>
    <w:rsid w:val="00083F87"/>
    <w:rsid w:val="000850AA"/>
    <w:rsid w:val="00090F20"/>
    <w:rsid w:val="000976D5"/>
    <w:rsid w:val="000A0791"/>
    <w:rsid w:val="000A4D92"/>
    <w:rsid w:val="000A55BB"/>
    <w:rsid w:val="000B0A18"/>
    <w:rsid w:val="000B0CD0"/>
    <w:rsid w:val="000B13F1"/>
    <w:rsid w:val="000C2523"/>
    <w:rsid w:val="000C296D"/>
    <w:rsid w:val="000C299B"/>
    <w:rsid w:val="000C6962"/>
    <w:rsid w:val="000D4111"/>
    <w:rsid w:val="000E06D7"/>
    <w:rsid w:val="000E4461"/>
    <w:rsid w:val="000F4778"/>
    <w:rsid w:val="00102680"/>
    <w:rsid w:val="001130E3"/>
    <w:rsid w:val="00124E18"/>
    <w:rsid w:val="0014017F"/>
    <w:rsid w:val="00141C55"/>
    <w:rsid w:val="001439BC"/>
    <w:rsid w:val="00143DB4"/>
    <w:rsid w:val="00145B50"/>
    <w:rsid w:val="00160093"/>
    <w:rsid w:val="00167B4F"/>
    <w:rsid w:val="00170B78"/>
    <w:rsid w:val="001725BD"/>
    <w:rsid w:val="0017628D"/>
    <w:rsid w:val="00176FEE"/>
    <w:rsid w:val="00180E56"/>
    <w:rsid w:val="00181EDE"/>
    <w:rsid w:val="00183315"/>
    <w:rsid w:val="00195B01"/>
    <w:rsid w:val="001A32F5"/>
    <w:rsid w:val="001B4DF6"/>
    <w:rsid w:val="001B58AE"/>
    <w:rsid w:val="001C098C"/>
    <w:rsid w:val="001C137E"/>
    <w:rsid w:val="001C326F"/>
    <w:rsid w:val="001C3D49"/>
    <w:rsid w:val="001C52C5"/>
    <w:rsid w:val="001C58E1"/>
    <w:rsid w:val="001D79B2"/>
    <w:rsid w:val="001E5E0C"/>
    <w:rsid w:val="001F665F"/>
    <w:rsid w:val="00202548"/>
    <w:rsid w:val="002030DC"/>
    <w:rsid w:val="00206369"/>
    <w:rsid w:val="00212326"/>
    <w:rsid w:val="00213EA6"/>
    <w:rsid w:val="00214D2D"/>
    <w:rsid w:val="00215B53"/>
    <w:rsid w:val="002209DA"/>
    <w:rsid w:val="002349AF"/>
    <w:rsid w:val="00242C13"/>
    <w:rsid w:val="0025030F"/>
    <w:rsid w:val="002530A7"/>
    <w:rsid w:val="00260469"/>
    <w:rsid w:val="002641A7"/>
    <w:rsid w:val="00271DBF"/>
    <w:rsid w:val="00275F99"/>
    <w:rsid w:val="00282DB7"/>
    <w:rsid w:val="00284522"/>
    <w:rsid w:val="0028507E"/>
    <w:rsid w:val="002A65CC"/>
    <w:rsid w:val="002B12A6"/>
    <w:rsid w:val="002B346B"/>
    <w:rsid w:val="002B5C5A"/>
    <w:rsid w:val="002D683B"/>
    <w:rsid w:val="002F218B"/>
    <w:rsid w:val="002F2F06"/>
    <w:rsid w:val="00300C62"/>
    <w:rsid w:val="00300F02"/>
    <w:rsid w:val="00312C87"/>
    <w:rsid w:val="003138B1"/>
    <w:rsid w:val="00325ED8"/>
    <w:rsid w:val="00326B19"/>
    <w:rsid w:val="00333556"/>
    <w:rsid w:val="00334124"/>
    <w:rsid w:val="00335AE7"/>
    <w:rsid w:val="00341120"/>
    <w:rsid w:val="003474CC"/>
    <w:rsid w:val="00351750"/>
    <w:rsid w:val="00351D5C"/>
    <w:rsid w:val="00357CE0"/>
    <w:rsid w:val="00362C95"/>
    <w:rsid w:val="003A4058"/>
    <w:rsid w:val="003A5F34"/>
    <w:rsid w:val="003B24DA"/>
    <w:rsid w:val="003B2E60"/>
    <w:rsid w:val="003C0BA0"/>
    <w:rsid w:val="003C172B"/>
    <w:rsid w:val="003C3E1E"/>
    <w:rsid w:val="003C6840"/>
    <w:rsid w:val="003C769E"/>
    <w:rsid w:val="003D18A1"/>
    <w:rsid w:val="003D1FF0"/>
    <w:rsid w:val="003D4C64"/>
    <w:rsid w:val="003D5FF4"/>
    <w:rsid w:val="003D7664"/>
    <w:rsid w:val="003E1C2C"/>
    <w:rsid w:val="003E5BE8"/>
    <w:rsid w:val="003E7E63"/>
    <w:rsid w:val="003F69D4"/>
    <w:rsid w:val="0040519D"/>
    <w:rsid w:val="004161F3"/>
    <w:rsid w:val="0042203D"/>
    <w:rsid w:val="00426122"/>
    <w:rsid w:val="00427ED8"/>
    <w:rsid w:val="00443252"/>
    <w:rsid w:val="00460E3D"/>
    <w:rsid w:val="0048441E"/>
    <w:rsid w:val="00484DD8"/>
    <w:rsid w:val="00487886"/>
    <w:rsid w:val="00487F7F"/>
    <w:rsid w:val="00493AE0"/>
    <w:rsid w:val="004967F0"/>
    <w:rsid w:val="004A06D6"/>
    <w:rsid w:val="004B0881"/>
    <w:rsid w:val="004B1EFD"/>
    <w:rsid w:val="004B696C"/>
    <w:rsid w:val="004C3AA5"/>
    <w:rsid w:val="004C77EB"/>
    <w:rsid w:val="004D421D"/>
    <w:rsid w:val="004D63E7"/>
    <w:rsid w:val="004D75F9"/>
    <w:rsid w:val="004E02D0"/>
    <w:rsid w:val="004E168D"/>
    <w:rsid w:val="004E4C19"/>
    <w:rsid w:val="004E7717"/>
    <w:rsid w:val="00500F31"/>
    <w:rsid w:val="0050317E"/>
    <w:rsid w:val="005039FB"/>
    <w:rsid w:val="005100F0"/>
    <w:rsid w:val="00517151"/>
    <w:rsid w:val="00524652"/>
    <w:rsid w:val="00524956"/>
    <w:rsid w:val="00533B81"/>
    <w:rsid w:val="0053552B"/>
    <w:rsid w:val="00542497"/>
    <w:rsid w:val="00553AA2"/>
    <w:rsid w:val="0056579D"/>
    <w:rsid w:val="00585A48"/>
    <w:rsid w:val="005917B2"/>
    <w:rsid w:val="005967B8"/>
    <w:rsid w:val="0059729E"/>
    <w:rsid w:val="00597C59"/>
    <w:rsid w:val="005A698D"/>
    <w:rsid w:val="005A740E"/>
    <w:rsid w:val="005B120A"/>
    <w:rsid w:val="005C413A"/>
    <w:rsid w:val="005C6D53"/>
    <w:rsid w:val="005D1829"/>
    <w:rsid w:val="005D59BD"/>
    <w:rsid w:val="005E5AA7"/>
    <w:rsid w:val="005F572D"/>
    <w:rsid w:val="005F7281"/>
    <w:rsid w:val="006013E0"/>
    <w:rsid w:val="00606654"/>
    <w:rsid w:val="006121A8"/>
    <w:rsid w:val="006137FC"/>
    <w:rsid w:val="00626988"/>
    <w:rsid w:val="00651F3A"/>
    <w:rsid w:val="00653551"/>
    <w:rsid w:val="00662CEC"/>
    <w:rsid w:val="00673A0A"/>
    <w:rsid w:val="00686D9D"/>
    <w:rsid w:val="00687D1C"/>
    <w:rsid w:val="0069313E"/>
    <w:rsid w:val="00695FFD"/>
    <w:rsid w:val="006A477A"/>
    <w:rsid w:val="006A4BE1"/>
    <w:rsid w:val="006B05EF"/>
    <w:rsid w:val="006B2FCE"/>
    <w:rsid w:val="006C219F"/>
    <w:rsid w:val="006C6364"/>
    <w:rsid w:val="006D046F"/>
    <w:rsid w:val="006F5F4F"/>
    <w:rsid w:val="00704D28"/>
    <w:rsid w:val="00720C89"/>
    <w:rsid w:val="00725B88"/>
    <w:rsid w:val="007361C7"/>
    <w:rsid w:val="007441F0"/>
    <w:rsid w:val="00745735"/>
    <w:rsid w:val="0077693C"/>
    <w:rsid w:val="00777038"/>
    <w:rsid w:val="007802B3"/>
    <w:rsid w:val="00785F12"/>
    <w:rsid w:val="00792935"/>
    <w:rsid w:val="00795C55"/>
    <w:rsid w:val="007A0699"/>
    <w:rsid w:val="007A1CF3"/>
    <w:rsid w:val="007A42F2"/>
    <w:rsid w:val="007A5AC8"/>
    <w:rsid w:val="007B5C48"/>
    <w:rsid w:val="007B623B"/>
    <w:rsid w:val="007C648F"/>
    <w:rsid w:val="007D1468"/>
    <w:rsid w:val="007D2F3C"/>
    <w:rsid w:val="007E1F9D"/>
    <w:rsid w:val="007E34B7"/>
    <w:rsid w:val="007E5CB4"/>
    <w:rsid w:val="007E71DE"/>
    <w:rsid w:val="007F0450"/>
    <w:rsid w:val="007F0EF7"/>
    <w:rsid w:val="007F2289"/>
    <w:rsid w:val="007F269B"/>
    <w:rsid w:val="007F4A3F"/>
    <w:rsid w:val="007F5251"/>
    <w:rsid w:val="007F6034"/>
    <w:rsid w:val="00802D64"/>
    <w:rsid w:val="008033AE"/>
    <w:rsid w:val="00814887"/>
    <w:rsid w:val="00815ADD"/>
    <w:rsid w:val="00815EF8"/>
    <w:rsid w:val="00817E79"/>
    <w:rsid w:val="00840E0F"/>
    <w:rsid w:val="008415C9"/>
    <w:rsid w:val="008475B0"/>
    <w:rsid w:val="00854F2F"/>
    <w:rsid w:val="00856076"/>
    <w:rsid w:val="00864EB6"/>
    <w:rsid w:val="008701F6"/>
    <w:rsid w:val="00895720"/>
    <w:rsid w:val="008A2440"/>
    <w:rsid w:val="008B1A5C"/>
    <w:rsid w:val="008B33C6"/>
    <w:rsid w:val="008B3D64"/>
    <w:rsid w:val="008B4EEE"/>
    <w:rsid w:val="008B699F"/>
    <w:rsid w:val="008C185B"/>
    <w:rsid w:val="008C7F49"/>
    <w:rsid w:val="008D54AD"/>
    <w:rsid w:val="008F2230"/>
    <w:rsid w:val="008F39DB"/>
    <w:rsid w:val="008F5DE8"/>
    <w:rsid w:val="008F65CF"/>
    <w:rsid w:val="008F7C95"/>
    <w:rsid w:val="0090236D"/>
    <w:rsid w:val="00905036"/>
    <w:rsid w:val="00905D5E"/>
    <w:rsid w:val="00906DCD"/>
    <w:rsid w:val="00912D05"/>
    <w:rsid w:val="00912D8A"/>
    <w:rsid w:val="00917CA7"/>
    <w:rsid w:val="00937C23"/>
    <w:rsid w:val="00944EC5"/>
    <w:rsid w:val="00946D77"/>
    <w:rsid w:val="00951288"/>
    <w:rsid w:val="00951FBD"/>
    <w:rsid w:val="0096205C"/>
    <w:rsid w:val="00965785"/>
    <w:rsid w:val="009672F7"/>
    <w:rsid w:val="00980377"/>
    <w:rsid w:val="00984EE4"/>
    <w:rsid w:val="009943C3"/>
    <w:rsid w:val="009A016A"/>
    <w:rsid w:val="009A2FD0"/>
    <w:rsid w:val="009A3EDC"/>
    <w:rsid w:val="009B5D46"/>
    <w:rsid w:val="009C1900"/>
    <w:rsid w:val="009C266F"/>
    <w:rsid w:val="009C2B5A"/>
    <w:rsid w:val="009C318C"/>
    <w:rsid w:val="009C4F6E"/>
    <w:rsid w:val="009C7517"/>
    <w:rsid w:val="009D2D20"/>
    <w:rsid w:val="009E0AB2"/>
    <w:rsid w:val="009E1578"/>
    <w:rsid w:val="009E2A63"/>
    <w:rsid w:val="009E4FC6"/>
    <w:rsid w:val="00A0380C"/>
    <w:rsid w:val="00A06C73"/>
    <w:rsid w:val="00A1456D"/>
    <w:rsid w:val="00A16781"/>
    <w:rsid w:val="00A20A28"/>
    <w:rsid w:val="00A242C3"/>
    <w:rsid w:val="00A246E4"/>
    <w:rsid w:val="00A3378E"/>
    <w:rsid w:val="00A35947"/>
    <w:rsid w:val="00A37968"/>
    <w:rsid w:val="00A402BF"/>
    <w:rsid w:val="00A52B07"/>
    <w:rsid w:val="00A52C04"/>
    <w:rsid w:val="00A54AB8"/>
    <w:rsid w:val="00A5739C"/>
    <w:rsid w:val="00A607DF"/>
    <w:rsid w:val="00A60DFA"/>
    <w:rsid w:val="00A61C82"/>
    <w:rsid w:val="00A66DBC"/>
    <w:rsid w:val="00A70C27"/>
    <w:rsid w:val="00A802AF"/>
    <w:rsid w:val="00A8686C"/>
    <w:rsid w:val="00A903F8"/>
    <w:rsid w:val="00A949F9"/>
    <w:rsid w:val="00AA687A"/>
    <w:rsid w:val="00AB5939"/>
    <w:rsid w:val="00AC0DE9"/>
    <w:rsid w:val="00AC2C52"/>
    <w:rsid w:val="00AD1EFB"/>
    <w:rsid w:val="00AD2B54"/>
    <w:rsid w:val="00AD41C2"/>
    <w:rsid w:val="00AD5593"/>
    <w:rsid w:val="00AD7C9F"/>
    <w:rsid w:val="00AE236E"/>
    <w:rsid w:val="00AE4607"/>
    <w:rsid w:val="00AE6A59"/>
    <w:rsid w:val="00AF26EF"/>
    <w:rsid w:val="00AF6676"/>
    <w:rsid w:val="00B053F2"/>
    <w:rsid w:val="00B059E4"/>
    <w:rsid w:val="00B05A52"/>
    <w:rsid w:val="00B05AFE"/>
    <w:rsid w:val="00B166FE"/>
    <w:rsid w:val="00B168B1"/>
    <w:rsid w:val="00B26922"/>
    <w:rsid w:val="00B33DC1"/>
    <w:rsid w:val="00B37E10"/>
    <w:rsid w:val="00B409E9"/>
    <w:rsid w:val="00B51963"/>
    <w:rsid w:val="00B52873"/>
    <w:rsid w:val="00B57599"/>
    <w:rsid w:val="00B57B0A"/>
    <w:rsid w:val="00B676C7"/>
    <w:rsid w:val="00B77122"/>
    <w:rsid w:val="00BA19E7"/>
    <w:rsid w:val="00BA201A"/>
    <w:rsid w:val="00BC33E3"/>
    <w:rsid w:val="00BD223E"/>
    <w:rsid w:val="00BD47CE"/>
    <w:rsid w:val="00BD7C08"/>
    <w:rsid w:val="00BD7CD4"/>
    <w:rsid w:val="00BE2314"/>
    <w:rsid w:val="00BE2F15"/>
    <w:rsid w:val="00BE3B8D"/>
    <w:rsid w:val="00BE486D"/>
    <w:rsid w:val="00BE797F"/>
    <w:rsid w:val="00C11784"/>
    <w:rsid w:val="00C145CF"/>
    <w:rsid w:val="00C204E5"/>
    <w:rsid w:val="00C25CC2"/>
    <w:rsid w:val="00C31916"/>
    <w:rsid w:val="00C32AE2"/>
    <w:rsid w:val="00C62019"/>
    <w:rsid w:val="00C62D2C"/>
    <w:rsid w:val="00C66DF9"/>
    <w:rsid w:val="00C73025"/>
    <w:rsid w:val="00C91B0E"/>
    <w:rsid w:val="00C9302A"/>
    <w:rsid w:val="00C95BE5"/>
    <w:rsid w:val="00CA4E45"/>
    <w:rsid w:val="00CA6DC2"/>
    <w:rsid w:val="00CB2306"/>
    <w:rsid w:val="00CB6808"/>
    <w:rsid w:val="00CC11EC"/>
    <w:rsid w:val="00CD4BAD"/>
    <w:rsid w:val="00CE1925"/>
    <w:rsid w:val="00CE3E1D"/>
    <w:rsid w:val="00CE7D96"/>
    <w:rsid w:val="00CF1DFF"/>
    <w:rsid w:val="00D04519"/>
    <w:rsid w:val="00D07EF8"/>
    <w:rsid w:val="00D16446"/>
    <w:rsid w:val="00D20986"/>
    <w:rsid w:val="00D32144"/>
    <w:rsid w:val="00D424C7"/>
    <w:rsid w:val="00D46149"/>
    <w:rsid w:val="00D5305F"/>
    <w:rsid w:val="00D6774A"/>
    <w:rsid w:val="00D72107"/>
    <w:rsid w:val="00D732D7"/>
    <w:rsid w:val="00D82C19"/>
    <w:rsid w:val="00D82CB1"/>
    <w:rsid w:val="00D83F5C"/>
    <w:rsid w:val="00D936FD"/>
    <w:rsid w:val="00D93F36"/>
    <w:rsid w:val="00DA243D"/>
    <w:rsid w:val="00DA2E0D"/>
    <w:rsid w:val="00DA4502"/>
    <w:rsid w:val="00DA51BF"/>
    <w:rsid w:val="00DB1D57"/>
    <w:rsid w:val="00DB292C"/>
    <w:rsid w:val="00DB695C"/>
    <w:rsid w:val="00DB70E1"/>
    <w:rsid w:val="00DC1BF6"/>
    <w:rsid w:val="00DC7B8F"/>
    <w:rsid w:val="00DD23CD"/>
    <w:rsid w:val="00DE6086"/>
    <w:rsid w:val="00DF0E77"/>
    <w:rsid w:val="00DF1C91"/>
    <w:rsid w:val="00DF65B1"/>
    <w:rsid w:val="00E128C9"/>
    <w:rsid w:val="00E141AA"/>
    <w:rsid w:val="00E14334"/>
    <w:rsid w:val="00E1684A"/>
    <w:rsid w:val="00E17A22"/>
    <w:rsid w:val="00E30BBC"/>
    <w:rsid w:val="00E36084"/>
    <w:rsid w:val="00E37508"/>
    <w:rsid w:val="00E37936"/>
    <w:rsid w:val="00E506A6"/>
    <w:rsid w:val="00E6185B"/>
    <w:rsid w:val="00E6239D"/>
    <w:rsid w:val="00E62CD4"/>
    <w:rsid w:val="00E63DD8"/>
    <w:rsid w:val="00E65503"/>
    <w:rsid w:val="00E65D32"/>
    <w:rsid w:val="00E70D4C"/>
    <w:rsid w:val="00E73025"/>
    <w:rsid w:val="00E73569"/>
    <w:rsid w:val="00E73841"/>
    <w:rsid w:val="00E75B04"/>
    <w:rsid w:val="00E763ED"/>
    <w:rsid w:val="00E77D4F"/>
    <w:rsid w:val="00E8325B"/>
    <w:rsid w:val="00E83E56"/>
    <w:rsid w:val="00E905C2"/>
    <w:rsid w:val="00E92B7C"/>
    <w:rsid w:val="00E96DD7"/>
    <w:rsid w:val="00EA2FA0"/>
    <w:rsid w:val="00EC0526"/>
    <w:rsid w:val="00EC456B"/>
    <w:rsid w:val="00EC5D5C"/>
    <w:rsid w:val="00EC661D"/>
    <w:rsid w:val="00ED0646"/>
    <w:rsid w:val="00ED19DF"/>
    <w:rsid w:val="00ED3467"/>
    <w:rsid w:val="00ED5EB6"/>
    <w:rsid w:val="00ED76FC"/>
    <w:rsid w:val="00EE04AE"/>
    <w:rsid w:val="00EE45D1"/>
    <w:rsid w:val="00EF275F"/>
    <w:rsid w:val="00F00B73"/>
    <w:rsid w:val="00F027C5"/>
    <w:rsid w:val="00F0544F"/>
    <w:rsid w:val="00F05D54"/>
    <w:rsid w:val="00F06E6A"/>
    <w:rsid w:val="00F16FC3"/>
    <w:rsid w:val="00F17D93"/>
    <w:rsid w:val="00F35E19"/>
    <w:rsid w:val="00F42093"/>
    <w:rsid w:val="00F65678"/>
    <w:rsid w:val="00F71D85"/>
    <w:rsid w:val="00F8541C"/>
    <w:rsid w:val="00F861E1"/>
    <w:rsid w:val="00F92AB1"/>
    <w:rsid w:val="00F93DA6"/>
    <w:rsid w:val="00FA6A07"/>
    <w:rsid w:val="00FC354E"/>
    <w:rsid w:val="00FC44FB"/>
    <w:rsid w:val="00FD3CBC"/>
    <w:rsid w:val="00FD7C38"/>
    <w:rsid w:val="00FE1423"/>
    <w:rsid w:val="00FE2559"/>
    <w:rsid w:val="00FE4C77"/>
    <w:rsid w:val="00FE53B2"/>
    <w:rsid w:val="00FE64EC"/>
    <w:rsid w:val="00FE7BF5"/>
    <w:rsid w:val="00FF483B"/>
    <w:rsid w:val="00FF7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0215CF"/>
  <w15:chartTrackingRefBased/>
  <w15:docId w15:val="{10641F47-5322-46C8-9D9E-4B2C50D4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AE7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5AE7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335AE7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335AE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35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AE7"/>
    <w:rPr>
      <w:rFonts w:ascii="American Typewriter" w:eastAsia="Times" w:hAnsi="American Typewriter" w:cs="Times New Roman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335AE7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customStyle="1" w:styleId="xxxxxxmsonormal">
    <w:name w:val="x_x_x_xxxmsonormal"/>
    <w:basedOn w:val="Normal"/>
    <w:rsid w:val="00F4209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6B2F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B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B53"/>
    <w:rPr>
      <w:rFonts w:ascii="Segoe UI" w:eastAsia="Times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69313E"/>
    <w:rPr>
      <w:b/>
      <w:bCs/>
    </w:rPr>
  </w:style>
  <w:style w:type="character" w:styleId="Hyperlink">
    <w:name w:val="Hyperlink"/>
    <w:basedOn w:val="DefaultParagraphFont"/>
    <w:uiPriority w:val="99"/>
    <w:unhideWhenUsed/>
    <w:rsid w:val="00167B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7B4F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B7712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60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498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6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8C8F80-FC27-412C-BFE2-A16B74F88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2</Words>
  <Characters>27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tthews</dc:creator>
  <cp:keywords/>
  <dc:description/>
  <cp:lastModifiedBy>Mary Elizabeth Vaught</cp:lastModifiedBy>
  <cp:revision>2</cp:revision>
  <cp:lastPrinted>2022-05-18T22:37:00Z</cp:lastPrinted>
  <dcterms:created xsi:type="dcterms:W3CDTF">2022-07-20T11:35:00Z</dcterms:created>
  <dcterms:modified xsi:type="dcterms:W3CDTF">2022-07-20T11:35:00Z</dcterms:modified>
</cp:coreProperties>
</file>